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1B2B93" w:rsidR="00BE5626" w:rsidP="001B2B93" w:rsidRDefault="00BE5626" w14:paraId="379601BD" w14:textId="77777777">
      <w:pPr>
        <w:pStyle w:val="Default"/>
        <w:pBdr>
          <w:bottom w:val="single" w:color="auto" w:sz="6" w:space="1"/>
        </w:pBdr>
        <w:rPr>
          <w:rFonts w:ascii="Garamond" w:hAnsi="Garamond"/>
          <w:b/>
          <w:color w:val="auto"/>
          <w:sz w:val="40"/>
        </w:rPr>
      </w:pPr>
      <w:r w:rsidRPr="001B2B93">
        <w:rPr>
          <w:rFonts w:ascii="Garamond" w:hAnsi="Garamond"/>
          <w:b/>
          <w:color w:val="auto"/>
          <w:sz w:val="40"/>
        </w:rPr>
        <w:t>Brandon J. Cocanig</w:t>
      </w:r>
    </w:p>
    <w:p w:rsidRPr="001B2B93" w:rsidR="001B2B93" w:rsidP="597A0B71" w:rsidRDefault="001B2B93" w14:paraId="43F1B52D" w14:textId="29FA7113">
      <w:pPr>
        <w:pStyle w:val="Contact"/>
        <w:spacing w:line="240" w:lineRule="auto"/>
        <w:jc w:val="left"/>
        <w:rPr>
          <w:rFonts w:ascii="Garamond" w:hAnsi="Garamond"/>
          <w:color w:val="auto"/>
          <w:sz w:val="22"/>
          <w:szCs w:val="22"/>
        </w:rPr>
      </w:pPr>
      <w:hyperlink r:id="Rfc20c497048a4ef4">
        <w:r w:rsidRPr="597A0B71" w:rsidR="597A0B71">
          <w:rPr>
            <w:rStyle w:val="Hyperlink"/>
            <w:sz w:val="22"/>
            <w:szCs w:val="22"/>
          </w:rPr>
          <w:t>bcocanig@gmail.com</w:t>
        </w:r>
      </w:hyperlink>
      <w:r w:rsidRPr="597A0B71" w:rsidR="597A0B71">
        <w:rPr>
          <w:rFonts w:ascii="Garamond" w:hAnsi="Garamond"/>
          <w:color w:val="auto"/>
          <w:sz w:val="22"/>
          <w:szCs w:val="22"/>
        </w:rPr>
        <w:t xml:space="preserve"> | </w:t>
      </w:r>
      <w:hyperlink r:id="R1aed6c8ead764d43">
        <w:r w:rsidRPr="597A0B71" w:rsidR="597A0B71">
          <w:rPr>
            <w:rStyle w:val="Hyperlink"/>
            <w:rFonts w:ascii="Garamond" w:hAnsi="Garamond"/>
            <w:sz w:val="22"/>
            <w:szCs w:val="22"/>
          </w:rPr>
          <w:t>https://bcocanig.tech</w:t>
        </w:r>
      </w:hyperlink>
      <w:r w:rsidRPr="597A0B71" w:rsidR="597A0B71">
        <w:rPr>
          <w:rFonts w:ascii="Garamond" w:hAnsi="Garamond"/>
          <w:color w:val="auto"/>
          <w:sz w:val="22"/>
          <w:szCs w:val="22"/>
        </w:rPr>
        <w:t xml:space="preserve"> | +1(815)-341-9312 | Schaumburg / Chicago Land</w:t>
      </w:r>
    </w:p>
    <w:p w:rsidRPr="00C90AC9" w:rsidR="00BE5626" w:rsidP="597A0B71" w:rsidRDefault="00BE5626" w14:paraId="6B270F51" w14:textId="2091C0F3">
      <w:pPr>
        <w:pStyle w:val="Default"/>
        <w:pBdr>
          <w:bottom w:val="single" w:color="FF000000" w:sz="6" w:space="1"/>
        </w:pBdr>
        <w:rPr>
          <w:rFonts w:ascii="Garamond" w:hAnsi="Garamond"/>
          <w:b w:val="1"/>
          <w:bCs w:val="1"/>
          <w:color w:val="auto"/>
        </w:rPr>
      </w:pPr>
      <w:r w:rsidRPr="597A0B71" w:rsidR="597A0B71">
        <w:rPr>
          <w:rFonts w:ascii="Garamond" w:hAnsi="Garamond"/>
          <w:b w:val="1"/>
          <w:bCs w:val="1"/>
          <w:color w:val="auto"/>
        </w:rPr>
        <w:t>Highlights of Quality</w:t>
      </w:r>
    </w:p>
    <w:p w:rsidRPr="009B0D89" w:rsidR="00BE5626" w:rsidP="597A0B71" w:rsidRDefault="00BE5626" w14:paraId="39227535" w14:textId="081FB770">
      <w:pPr>
        <w:numPr>
          <w:ilvl w:val="0"/>
          <w:numId w:val="20"/>
        </w:numPr>
        <w:rPr>
          <w:rFonts w:eastAsia="Arial" w:cs="Arial"/>
          <w:color w:val="666666"/>
          <w:sz w:val="22"/>
          <w:szCs w:val="22"/>
        </w:rPr>
      </w:pPr>
      <w:r w:rsidRPr="597A0B71" w:rsidR="597A0B71">
        <w:rPr>
          <w:rFonts w:eastAsia="Arial" w:cs="Arial"/>
          <w:color w:val="666666"/>
          <w:sz w:val="22"/>
          <w:szCs w:val="22"/>
        </w:rPr>
        <w:t xml:space="preserve">Completion of 350+ hours as a Independent Troubleshooter, Diagnosing </w:t>
      </w:r>
      <w:r w:rsidRPr="597A0B71" w:rsidR="597A0B71">
        <w:rPr>
          <w:rFonts w:ascii="Cambria" w:hAnsi="Cambria" w:eastAsia="Cambria" w:cs="Cambria"/>
          <w:color w:val="666666"/>
          <w:sz w:val="22"/>
          <w:szCs w:val="22"/>
        </w:rPr>
        <w:t xml:space="preserve">and repairing for desktops, laptops, and servers. Etc. for both </w:t>
      </w:r>
      <w:r w:rsidRPr="597A0B71" w:rsidR="597A0B71">
        <w:rPr>
          <w:rFonts w:eastAsia="Arial" w:cs="Arial"/>
          <w:color w:val="666666"/>
          <w:sz w:val="22"/>
          <w:szCs w:val="22"/>
        </w:rPr>
        <w:t>Online and in person Support.</w:t>
      </w:r>
    </w:p>
    <w:p w:rsidRPr="009B0D89" w:rsidR="00BE5626" w:rsidP="597A0B71" w:rsidRDefault="00BE5626" w14:paraId="79F744F9" w14:textId="2826343F">
      <w:pPr>
        <w:numPr>
          <w:ilvl w:val="0"/>
          <w:numId w:val="20"/>
        </w:numPr>
        <w:rPr>
          <w:rFonts w:eastAsia="Arial" w:cs="Arial"/>
          <w:color w:val="666666"/>
          <w:sz w:val="22"/>
          <w:szCs w:val="22"/>
        </w:rPr>
      </w:pPr>
      <w:r w:rsidRPr="597A0B71" w:rsidR="597A0B71">
        <w:rPr>
          <w:rFonts w:eastAsia="Arial" w:cs="Arial"/>
          <w:color w:val="666666"/>
          <w:sz w:val="22"/>
          <w:szCs w:val="22"/>
        </w:rPr>
        <w:t>Conflict resolution and problem-solving skills gained from 6+ years field work and study. Customer Service and Complaint Handling skills.</w:t>
      </w:r>
    </w:p>
    <w:p w:rsidRPr="009B0D89" w:rsidR="00BE5626" w:rsidP="597A0B71" w:rsidRDefault="00BE5626" w14:paraId="1E1DF2AE" w14:textId="68952CD4">
      <w:pPr>
        <w:pStyle w:val="ListParagraph"/>
        <w:numPr>
          <w:ilvl w:val="0"/>
          <w:numId w:val="20"/>
        </w:numPr>
        <w:rPr>
          <w:rFonts w:eastAsia="Arial" w:cs="Arial"/>
          <w:noProof w:val="0"/>
          <w:color w:val="666666"/>
          <w:sz w:val="22"/>
          <w:szCs w:val="22"/>
          <w:lang w:val="en-US"/>
        </w:rPr>
      </w:pPr>
      <w:r w:rsidRPr="597A0B71" w:rsidR="597A0B71">
        <w:rPr>
          <w:rFonts w:eastAsia="Arial" w:cs="Arial"/>
          <w:color w:val="666666"/>
          <w:sz w:val="22"/>
          <w:szCs w:val="22"/>
        </w:rPr>
        <w:t>Solid organizational skill; ability to resolve issues through completion. Both as a team and independently.</w:t>
      </w:r>
    </w:p>
    <w:p w:rsidR="597A0B71" w:rsidP="597A0B71" w:rsidRDefault="597A0B71" w14:paraId="189A891E" w14:textId="7E42C8DD">
      <w:pPr>
        <w:numPr>
          <w:ilvl w:val="0"/>
          <w:numId w:val="20"/>
        </w:numPr>
        <w:spacing w:after="16" w:line="248" w:lineRule="auto"/>
        <w:rPr>
          <w:rFonts w:eastAsia="Arial" w:cs="Arial"/>
          <w:color w:val="666666"/>
          <w:sz w:val="22"/>
          <w:szCs w:val="22"/>
        </w:rPr>
      </w:pPr>
      <w:r w:rsidRPr="597A0B71" w:rsidR="597A0B71">
        <w:rPr>
          <w:rFonts w:eastAsia="Arial" w:cs="Arial"/>
          <w:color w:val="666666"/>
          <w:sz w:val="22"/>
          <w:szCs w:val="22"/>
        </w:rPr>
        <w:t>Have imaged desktops and laptops for a multitude of operating systems including windows OS, mac OS, and Linux distributions both locally and over network.</w:t>
      </w:r>
    </w:p>
    <w:p w:rsidRPr="00FF6734" w:rsidR="00D7551A" w:rsidP="001B2B93" w:rsidRDefault="00D7551A" w14:paraId="53B6B1A8" w14:textId="66FB7146">
      <w:pPr>
        <w:pStyle w:val="Default"/>
        <w:pBdr>
          <w:bottom w:val="single" w:color="auto" w:sz="6" w:space="1"/>
        </w:pBdr>
        <w:rPr>
          <w:rFonts w:ascii="Garamond" w:hAnsi="Garamond"/>
          <w:b/>
          <w:bCs/>
          <w:color w:val="auto"/>
        </w:rPr>
      </w:pPr>
      <w:r w:rsidRPr="32FB3377" w:rsidR="32FB3377">
        <w:rPr>
          <w:rFonts w:ascii="Garamond" w:hAnsi="Garamond"/>
          <w:b w:val="1"/>
          <w:bCs w:val="1"/>
          <w:color w:val="auto"/>
        </w:rPr>
        <w:t xml:space="preserve">WORK EXPERIENCE </w:t>
      </w:r>
    </w:p>
    <w:p w:rsidR="32FB3377" w:rsidP="32FB3377" w:rsidRDefault="32FB3377" w14:paraId="2F8E6C2B" w14:textId="1F2029DA">
      <w:pPr>
        <w:pStyle w:val="Default"/>
        <w:rPr>
          <w:rFonts w:ascii="Garamond" w:hAnsi="Garamond"/>
          <w:b w:val="1"/>
          <w:bCs w:val="1"/>
          <w:color w:val="auto"/>
        </w:rPr>
      </w:pPr>
      <w:r w:rsidRPr="597A0B71" w:rsidR="597A0B71">
        <w:rPr>
          <w:rFonts w:ascii="Garamond" w:hAnsi="Garamond" w:eastAsia="ＭＳ 明朝" w:cs="Times New Roman" w:eastAsiaTheme="minorEastAsia"/>
          <w:b w:val="1"/>
          <w:bCs w:val="1"/>
          <w:color w:val="auto"/>
        </w:rPr>
        <w:t xml:space="preserve">Mindsight: Chicago MSP IT Solutions and Consulting Services </w:t>
      </w:r>
      <w:r>
        <w:tab/>
      </w:r>
      <w:r>
        <w:tab/>
      </w:r>
      <w:r>
        <w:tab/>
      </w:r>
      <w:r w:rsidRPr="597A0B71" w:rsidR="597A0B71">
        <w:rPr>
          <w:rFonts w:ascii="Garamond" w:hAnsi="Garamond" w:eastAsia="ＭＳ 明朝" w:cs="Times New Roman" w:eastAsiaTheme="minorEastAsia"/>
          <w:b w:val="1"/>
          <w:bCs w:val="1"/>
          <w:color w:val="auto"/>
        </w:rPr>
        <w:t xml:space="preserve">                  April 2020 – Present</w:t>
      </w:r>
    </w:p>
    <w:p w:rsidR="32FB3377" w:rsidP="597A0B71" w:rsidRDefault="32FB3377" w14:paraId="07F6B520" w14:textId="3818F8B0">
      <w:pPr>
        <w:pStyle w:val="Heading4"/>
        <w:rPr>
          <w:rFonts w:ascii="Garamond" w:hAnsi="Garamond"/>
          <w:i w:val="1"/>
          <w:iCs w:val="1"/>
          <w:noProof w:val="0"/>
          <w:color w:val="auto"/>
          <w:lang w:val="en-US"/>
        </w:rPr>
      </w:pPr>
      <w:r w:rsidRPr="597A0B71" w:rsidR="597A0B71">
        <w:rPr>
          <w:rFonts w:ascii="Garamond" w:hAnsi="Garamond" w:eastAsia="ＭＳ 明朝" w:cs="Times New Roman" w:eastAsiaTheme="minorEastAsia"/>
          <w:i w:val="1"/>
          <w:iCs w:val="1"/>
          <w:noProof w:val="0"/>
          <w:color w:val="auto"/>
          <w:lang w:val="en-US"/>
        </w:rPr>
        <w:t>Customer Success Manager/Technical Account Manager</w:t>
      </w:r>
    </w:p>
    <w:p w:rsidR="32FB3377" w:rsidP="597A0B71" w:rsidRDefault="32FB3377" w14:paraId="3375F182" w14:textId="53DC8155">
      <w:pPr>
        <w:pStyle w:val="ListParagraph"/>
        <w:numPr>
          <w:ilvl w:val="0"/>
          <w:numId w:val="30"/>
        </w:numPr>
        <w:rPr>
          <w:rFonts w:ascii="Garamond" w:hAnsi="Garamond" w:eastAsia="ＭＳ 明朝" w:cs="Times New Roman" w:eastAsiaTheme="minorEastAsia"/>
          <w:noProof w:val="0"/>
          <w:color w:val="auto"/>
          <w:lang w:val="en-US"/>
        </w:rPr>
      </w:pPr>
      <w:r w:rsidRPr="597A0B71" w:rsidR="597A0B71">
        <w:rPr>
          <w:rFonts w:ascii="Garamond" w:hAnsi="Garamond" w:eastAsia="ＭＳ 明朝" w:cs="Times New Roman" w:eastAsiaTheme="minorEastAsia"/>
          <w:noProof w:val="0"/>
          <w:color w:val="auto"/>
          <w:lang w:val="en-US"/>
        </w:rPr>
        <w:t>Responsible for managing the business relationships with a portfolio of key accounts. This includes developing and implementing product strategies, planning and coordinating with multiple teams; sales initiatives, and supporting the account in their technical needs.</w:t>
      </w:r>
    </w:p>
    <w:p w:rsidR="32FB3377" w:rsidP="32FB3377" w:rsidRDefault="32FB3377" w14:paraId="206D2D6B" w14:textId="767F1A7C">
      <w:pPr>
        <w:pStyle w:val="Default"/>
        <w:numPr>
          <w:ilvl w:val="0"/>
          <w:numId w:val="26"/>
        </w:numPr>
        <w:rPr>
          <w:noProof w:val="0"/>
          <w:lang w:val="en-US"/>
        </w:rPr>
      </w:pPr>
      <w:r w:rsidRPr="597A0B71" w:rsidR="597A0B71">
        <w:rPr>
          <w:rFonts w:ascii="Garamond" w:hAnsi="Garamond" w:eastAsia="ＭＳ 明朝" w:cs="Times New Roman" w:eastAsiaTheme="minorEastAsia"/>
          <w:noProof w:val="0"/>
          <w:color w:val="auto"/>
          <w:lang w:val="en-US"/>
        </w:rPr>
        <w:t>Acting as the point of contact and ensuring that customer's technical issues are attended too quickly based off a priority of need.</w:t>
      </w:r>
    </w:p>
    <w:p w:rsidR="32FB3377" w:rsidP="597A0B71" w:rsidRDefault="32FB3377" w14:paraId="481252B4" w14:textId="3DE3DFF8">
      <w:pPr>
        <w:pStyle w:val="Default"/>
        <w:numPr>
          <w:ilvl w:val="0"/>
          <w:numId w:val="26"/>
        </w:numPr>
        <w:rPr>
          <w:rFonts w:ascii="Garamond" w:hAnsi="Garamond" w:eastAsia="ＭＳ 明朝" w:cs="Times New Roman" w:eastAsiaTheme="minorEastAsia"/>
          <w:noProof w:val="0"/>
          <w:color w:val="auto"/>
          <w:lang w:val="en-US"/>
        </w:rPr>
      </w:pPr>
      <w:r w:rsidRPr="597A0B71" w:rsidR="597A0B71">
        <w:rPr>
          <w:rFonts w:ascii="Garamond" w:hAnsi="Garamond" w:eastAsia="ＭＳ 明朝" w:cs="Times New Roman" w:eastAsiaTheme="minorEastAsia"/>
          <w:noProof w:val="0"/>
          <w:color w:val="auto"/>
          <w:lang w:val="en-US"/>
        </w:rPr>
        <w:t xml:space="preserve">Responsible for developing and managing trackable plans with other management teams. Including periodical business reviews, Cadience calls, Contract reviews. </w:t>
      </w:r>
    </w:p>
    <w:p w:rsidR="32FB3377" w:rsidP="32FB3377" w:rsidRDefault="32FB3377" w14:paraId="3E02846C" w14:textId="415002C0">
      <w:pPr>
        <w:pStyle w:val="Default"/>
        <w:numPr>
          <w:ilvl w:val="0"/>
          <w:numId w:val="26"/>
        </w:numPr>
        <w:rPr/>
      </w:pPr>
      <w:r w:rsidRPr="597A0B71" w:rsidR="597A0B71">
        <w:rPr>
          <w:rFonts w:ascii="Garamond" w:hAnsi="Garamond" w:eastAsia="ＭＳ 明朝" w:cs="Times New Roman" w:eastAsiaTheme="minorEastAsia"/>
          <w:noProof w:val="0"/>
          <w:color w:val="auto"/>
          <w:lang w:val="en-US"/>
        </w:rPr>
        <w:t xml:space="preserve">A highly motivated and energetic position requiring strong communication, analytical, and customer care skills. Working with a large account base. Leveraging vendor tools such as ConnectWise, Kaseya: </w:t>
      </w:r>
      <w:proofErr w:type="spellStart"/>
      <w:r w:rsidRPr="597A0B71" w:rsidR="597A0B71">
        <w:rPr>
          <w:rFonts w:ascii="Garamond" w:hAnsi="Garamond" w:eastAsia="ＭＳ 明朝" w:cs="Times New Roman" w:eastAsiaTheme="minorEastAsia"/>
          <w:noProof w:val="0"/>
          <w:color w:val="auto"/>
          <w:lang w:val="en-US"/>
        </w:rPr>
        <w:t>ITglue</w:t>
      </w:r>
      <w:proofErr w:type="spellEnd"/>
      <w:r w:rsidRPr="597A0B71" w:rsidR="597A0B71">
        <w:rPr>
          <w:rFonts w:ascii="Garamond" w:hAnsi="Garamond" w:eastAsia="ＭＳ 明朝" w:cs="Times New Roman" w:eastAsiaTheme="minorEastAsia"/>
          <w:noProof w:val="0"/>
          <w:color w:val="auto"/>
          <w:lang w:val="en-US"/>
        </w:rPr>
        <w:t xml:space="preserve">, </w:t>
      </w:r>
      <w:proofErr w:type="spellStart"/>
      <w:r w:rsidRPr="597A0B71" w:rsidR="597A0B71">
        <w:rPr>
          <w:rFonts w:ascii="Garamond" w:hAnsi="Garamond" w:eastAsia="ＭＳ 明朝" w:cs="Times New Roman" w:eastAsiaTheme="minorEastAsia"/>
          <w:color w:val="auto"/>
        </w:rPr>
        <w:t>Solarwinds</w:t>
      </w:r>
      <w:proofErr w:type="spellEnd"/>
      <w:r w:rsidRPr="597A0B71" w:rsidR="597A0B71">
        <w:rPr>
          <w:rFonts w:ascii="Garamond" w:hAnsi="Garamond" w:eastAsia="ＭＳ 明朝" w:cs="Times New Roman" w:eastAsiaTheme="minorEastAsia"/>
          <w:color w:val="auto"/>
        </w:rPr>
        <w:t>: Orion Monitoring, and Logic Monitor.</w:t>
      </w:r>
      <w:r>
        <w:tab/>
      </w:r>
      <w:r>
        <w:tab/>
      </w:r>
    </w:p>
    <w:p w:rsidRPr="00395D1D" w:rsidR="00DA041E" w:rsidP="001B2B93" w:rsidRDefault="00B937AD" w14:paraId="744E0372" w14:textId="1E20DE2D">
      <w:pPr>
        <w:pStyle w:val="Default"/>
        <w:rPr>
          <w:rFonts w:ascii="Garamond" w:hAnsi="Garamond"/>
          <w:b w:val="1"/>
          <w:bCs w:val="1"/>
          <w:color w:val="auto"/>
        </w:rPr>
      </w:pPr>
      <w:r w:rsidRPr="597A0B71" w:rsidR="597A0B71">
        <w:rPr>
          <w:rFonts w:ascii="Garamond" w:hAnsi="Garamond"/>
          <w:b w:val="1"/>
          <w:bCs w:val="1"/>
          <w:color w:val="auto"/>
        </w:rPr>
        <w:t>Menard Inc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97A0B71" w:rsidR="597A0B71">
        <w:rPr>
          <w:rFonts w:ascii="Garamond" w:hAnsi="Garamond"/>
          <w:b w:val="1"/>
          <w:bCs w:val="1"/>
          <w:color w:val="auto"/>
        </w:rPr>
        <w:t xml:space="preserve">                            Aug. 2019 – Apr. 2020</w:t>
      </w:r>
    </w:p>
    <w:p w:rsidRPr="000074B3" w:rsidR="00541ED3" w:rsidP="000074B3" w:rsidRDefault="00B937AD" w14:paraId="0B986C24" w14:textId="34C3C2B3">
      <w:pPr>
        <w:pStyle w:val="Default"/>
        <w:rPr>
          <w:rFonts w:ascii="Garamond" w:hAnsi="Garamond"/>
          <w:bCs/>
          <w:i/>
        </w:rPr>
      </w:pPr>
      <w:r w:rsidRPr="00B937AD">
        <w:rPr>
          <w:rFonts w:ascii="Garamond" w:hAnsi="Garamond"/>
          <w:bCs/>
          <w:i/>
          <w:color w:val="auto"/>
        </w:rPr>
        <w:t>Department Sales Representative</w:t>
      </w:r>
      <w:r w:rsidR="00815531">
        <w:rPr>
          <w:rFonts w:ascii="Garamond" w:hAnsi="Garamond"/>
          <w:bCs/>
          <w:i/>
        </w:rPr>
        <w:tab/>
      </w:r>
      <w:r w:rsidR="00815531">
        <w:rPr>
          <w:rFonts w:ascii="Garamond" w:hAnsi="Garamond"/>
          <w:bCs/>
          <w:i/>
        </w:rPr>
        <w:tab/>
      </w:r>
    </w:p>
    <w:p w:rsidR="00DA041E" w:rsidP="00784D17" w:rsidRDefault="000242F4" w14:paraId="48A16FE2" w14:textId="6C7311D5">
      <w:pPr>
        <w:pStyle w:val="Default"/>
        <w:numPr>
          <w:ilvl w:val="0"/>
          <w:numId w:val="23"/>
        </w:numPr>
        <w:jc w:val="both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As </w:t>
      </w:r>
      <w:r w:rsidR="005C0E0E">
        <w:rPr>
          <w:rFonts w:ascii="Garamond" w:hAnsi="Garamond"/>
          <w:bCs/>
          <w:color w:val="auto"/>
        </w:rPr>
        <w:t>a</w:t>
      </w:r>
      <w:r>
        <w:rPr>
          <w:rFonts w:ascii="Garamond" w:hAnsi="Garamond"/>
          <w:bCs/>
          <w:color w:val="auto"/>
        </w:rPr>
        <w:t xml:space="preserve"> Department Representative</w:t>
      </w:r>
      <w:r w:rsidR="00E40F77">
        <w:rPr>
          <w:rFonts w:ascii="Garamond" w:hAnsi="Garamond"/>
          <w:bCs/>
          <w:color w:val="auto"/>
        </w:rPr>
        <w:t xml:space="preserve">, I </w:t>
      </w:r>
      <w:r w:rsidRPr="00541ED3" w:rsidR="00E40F77">
        <w:rPr>
          <w:rFonts w:ascii="Garamond" w:hAnsi="Garamond"/>
          <w:bCs/>
          <w:color w:val="auto"/>
        </w:rPr>
        <w:t>worked closely with venders and supply lines logistics</w:t>
      </w:r>
      <w:r w:rsidR="00E40F77">
        <w:rPr>
          <w:rFonts w:ascii="Garamond" w:hAnsi="Garamond"/>
          <w:bCs/>
          <w:color w:val="auto"/>
        </w:rPr>
        <w:t xml:space="preserve"> </w:t>
      </w:r>
      <w:r w:rsidR="00C61BF8">
        <w:rPr>
          <w:rFonts w:ascii="Garamond" w:hAnsi="Garamond"/>
          <w:bCs/>
          <w:color w:val="auto"/>
        </w:rPr>
        <w:t>while</w:t>
      </w:r>
      <w:r w:rsidR="005C0E0E">
        <w:rPr>
          <w:rFonts w:ascii="Garamond" w:hAnsi="Garamond"/>
          <w:bCs/>
          <w:color w:val="auto"/>
        </w:rPr>
        <w:t>, m</w:t>
      </w:r>
      <w:r w:rsidRPr="00541ED3" w:rsidR="00541ED3">
        <w:rPr>
          <w:rFonts w:ascii="Garamond" w:hAnsi="Garamond"/>
          <w:bCs/>
          <w:color w:val="auto"/>
        </w:rPr>
        <w:t>aintain</w:t>
      </w:r>
      <w:r w:rsidR="00E40F77">
        <w:rPr>
          <w:rFonts w:ascii="Garamond" w:hAnsi="Garamond"/>
          <w:bCs/>
          <w:color w:val="auto"/>
        </w:rPr>
        <w:t>ing</w:t>
      </w:r>
      <w:r w:rsidRPr="00541ED3" w:rsidR="00541ED3">
        <w:rPr>
          <w:rFonts w:ascii="Garamond" w:hAnsi="Garamond"/>
          <w:bCs/>
          <w:color w:val="auto"/>
        </w:rPr>
        <w:t xml:space="preserve"> a strong business to customer </w:t>
      </w:r>
      <w:r w:rsidRPr="00541ED3" w:rsidR="0081536A">
        <w:rPr>
          <w:rFonts w:ascii="Garamond" w:hAnsi="Garamond"/>
          <w:bCs/>
          <w:color w:val="auto"/>
        </w:rPr>
        <w:t>relationship.</w:t>
      </w:r>
      <w:r w:rsidR="00C61BF8">
        <w:rPr>
          <w:rFonts w:ascii="Garamond" w:hAnsi="Garamond"/>
          <w:bCs/>
          <w:color w:val="auto"/>
        </w:rPr>
        <w:t xml:space="preserve"> As well as w</w:t>
      </w:r>
      <w:r w:rsidRPr="00541ED3" w:rsidR="00541ED3">
        <w:rPr>
          <w:rFonts w:ascii="Garamond" w:hAnsi="Garamond"/>
          <w:bCs/>
          <w:color w:val="auto"/>
        </w:rPr>
        <w:t>ork order data entry</w:t>
      </w:r>
      <w:r w:rsidR="00541ED3">
        <w:rPr>
          <w:rFonts w:ascii="Garamond" w:hAnsi="Garamond"/>
          <w:bCs/>
          <w:color w:val="auto"/>
        </w:rPr>
        <w:t xml:space="preserve">, </w:t>
      </w:r>
      <w:r w:rsidRPr="00541ED3" w:rsidR="00541ED3">
        <w:rPr>
          <w:rFonts w:ascii="Garamond" w:hAnsi="Garamond"/>
          <w:bCs/>
          <w:color w:val="auto"/>
        </w:rPr>
        <w:t xml:space="preserve">obtains orders, and establishes new </w:t>
      </w:r>
      <w:r w:rsidRPr="00541ED3" w:rsidR="0081536A">
        <w:rPr>
          <w:rFonts w:ascii="Garamond" w:hAnsi="Garamond"/>
          <w:bCs/>
          <w:color w:val="auto"/>
        </w:rPr>
        <w:t>accounts.</w:t>
      </w:r>
      <w:r w:rsidR="00C61BF8">
        <w:rPr>
          <w:rFonts w:ascii="Garamond" w:hAnsi="Garamond"/>
          <w:bCs/>
          <w:color w:val="auto"/>
        </w:rPr>
        <w:t xml:space="preserve"> I was also involved in r</w:t>
      </w:r>
      <w:r w:rsidRPr="00541ED3" w:rsidR="00541ED3">
        <w:rPr>
          <w:rFonts w:ascii="Garamond" w:hAnsi="Garamond"/>
          <w:bCs/>
          <w:color w:val="auto"/>
        </w:rPr>
        <w:t>ecommends changes in products, service, and policy by evaluating results and competitive developments.</w:t>
      </w:r>
    </w:p>
    <w:p w:rsidRPr="006D31AC" w:rsidR="00F75E39" w:rsidP="00351278" w:rsidRDefault="00F75E39" w14:paraId="158007CD" w14:textId="78F064BD">
      <w:pPr>
        <w:numPr>
          <w:ilvl w:val="0"/>
          <w:numId w:val="23"/>
        </w:numPr>
        <w:spacing w:line="238" w:lineRule="auto"/>
        <w:ind w:right="-9"/>
        <w:jc w:val="both"/>
      </w:pPr>
      <w:r>
        <w:rPr>
          <w:rFonts w:ascii="Garamond" w:hAnsi="Garamond" w:eastAsia="Garamond" w:cs="Garamond"/>
        </w:rPr>
        <w:t>Priority handling of vendor communications involved with shipping dates and logistics of transportation to the clients from the vendors.</w:t>
      </w:r>
    </w:p>
    <w:p w:rsidR="597A0B71" w:rsidP="597A0B71" w:rsidRDefault="597A0B71" w14:paraId="59687845" w14:textId="0BF19974">
      <w:pPr>
        <w:numPr>
          <w:ilvl w:val="0"/>
          <w:numId w:val="23"/>
        </w:numPr>
        <w:spacing w:line="238" w:lineRule="auto"/>
        <w:ind w:right="-9"/>
        <w:jc w:val="both"/>
        <w:rPr/>
      </w:pPr>
      <w:r w:rsidRPr="597A0B71" w:rsidR="597A0B71">
        <w:rPr>
          <w:rFonts w:ascii="Garamond" w:hAnsi="Garamond" w:eastAsia="Garamond" w:cs="Garamond"/>
        </w:rPr>
        <w:t>Completed $20k+ valued orders on a regular basis.</w:t>
      </w:r>
    </w:p>
    <w:p w:rsidRPr="00395D1D" w:rsidR="00B55CED" w:rsidP="001B2B93" w:rsidRDefault="00B937AD" w14:paraId="4D035C08" w14:textId="4A8B47D5">
      <w:pPr>
        <w:pStyle w:val="Default"/>
        <w:rPr>
          <w:rFonts w:ascii="Garamond" w:hAnsi="Garamond"/>
          <w:b w:val="1"/>
          <w:bCs w:val="1"/>
          <w:color w:val="auto"/>
        </w:rPr>
      </w:pPr>
      <w:r w:rsidRPr="597A0B71" w:rsidR="597A0B71">
        <w:rPr>
          <w:rFonts w:ascii="Garamond" w:hAnsi="Garamond"/>
          <w:b w:val="1"/>
          <w:bCs w:val="1"/>
          <w:color w:val="auto"/>
        </w:rPr>
        <w:t xml:space="preserve">Fairmont Community Center / Habitat for Humanity </w:t>
      </w:r>
      <w:r>
        <w:tab/>
      </w:r>
      <w:r w:rsidRPr="597A0B71" w:rsidR="597A0B71">
        <w:rPr>
          <w:rFonts w:ascii="Garamond" w:hAnsi="Garamond"/>
          <w:b w:val="1"/>
          <w:bCs w:val="1"/>
          <w:color w:val="auto"/>
        </w:rPr>
        <w:t xml:space="preserve"> </w:t>
      </w:r>
      <w:r>
        <w:tab/>
      </w:r>
      <w:r w:rsidRPr="597A0B71" w:rsidR="597A0B71">
        <w:rPr>
          <w:rFonts w:ascii="Garamond" w:hAnsi="Garamond"/>
          <w:b w:val="1"/>
          <w:bCs w:val="1"/>
          <w:color w:val="auto"/>
        </w:rPr>
        <w:t xml:space="preserve">                                     March 2016 - May 2017</w:t>
      </w:r>
    </w:p>
    <w:p w:rsidR="597A0B71" w:rsidP="597A0B71" w:rsidRDefault="597A0B71" w14:paraId="3A4D6F5B" w14:textId="09FA832E">
      <w:pPr>
        <w:pStyle w:val="Default"/>
        <w:rPr>
          <w:rFonts w:ascii="Garamond" w:hAnsi="Garamond"/>
          <w:b w:val="1"/>
          <w:bCs w:val="1"/>
          <w:color w:val="auto"/>
        </w:rPr>
      </w:pPr>
      <w:r w:rsidRPr="597A0B71" w:rsidR="597A0B71">
        <w:rPr>
          <w:rFonts w:ascii="Garamond" w:hAnsi="Garamond"/>
          <w:i w:val="1"/>
          <w:iCs w:val="1"/>
          <w:color w:val="auto"/>
        </w:rPr>
        <w:t>Volunteer Work</w:t>
      </w:r>
    </w:p>
    <w:p w:rsidR="001B2B93" w:rsidP="597A0B71" w:rsidRDefault="00A1678A" w14:paraId="0EABC917" w14:textId="712FD9B4">
      <w:pPr>
        <w:pStyle w:val="Default"/>
        <w:numPr>
          <w:ilvl w:val="0"/>
          <w:numId w:val="13"/>
        </w:numPr>
        <w:jc w:val="both"/>
        <w:rPr>
          <w:rFonts w:ascii="Garamond" w:hAnsi="Garamond"/>
          <w:color w:val="auto"/>
        </w:rPr>
      </w:pPr>
      <w:r w:rsidRPr="597A0B71" w:rsidR="597A0B71">
        <w:rPr>
          <w:rFonts w:ascii="Garamond" w:hAnsi="Garamond"/>
          <w:color w:val="auto"/>
        </w:rPr>
        <w:t xml:space="preserve">Student-led service initiative at </w:t>
      </w:r>
      <w:r w:rsidRPr="597A0B71" w:rsidR="597A0B71">
        <w:rPr>
          <w:rFonts w:ascii="Garamond" w:hAnsi="Garamond"/>
          <w:color w:val="auto"/>
        </w:rPr>
        <w:t>Lewis</w:t>
      </w:r>
      <w:r w:rsidRPr="597A0B71" w:rsidR="597A0B71">
        <w:rPr>
          <w:rFonts w:ascii="Garamond" w:hAnsi="Garamond"/>
          <w:color w:val="auto"/>
        </w:rPr>
        <w:t xml:space="preserve"> University that seeks to address the needs of those living below the poverty line in </w:t>
      </w:r>
      <w:r w:rsidRPr="597A0B71" w:rsidR="597A0B71">
        <w:rPr>
          <w:rFonts w:ascii="Garamond" w:hAnsi="Garamond"/>
          <w:color w:val="auto"/>
        </w:rPr>
        <w:t>the neighboring</w:t>
      </w:r>
      <w:r w:rsidRPr="597A0B71" w:rsidR="597A0B71">
        <w:rPr>
          <w:rFonts w:ascii="Garamond" w:hAnsi="Garamond"/>
          <w:color w:val="auto"/>
        </w:rPr>
        <w:t xml:space="preserve"> community</w:t>
      </w:r>
      <w:r w:rsidRPr="597A0B71" w:rsidR="597A0B71">
        <w:rPr>
          <w:rFonts w:ascii="Garamond" w:hAnsi="Garamond"/>
          <w:color w:val="auto"/>
        </w:rPr>
        <w:t xml:space="preserve"> of </w:t>
      </w:r>
      <w:r w:rsidRPr="597A0B71" w:rsidR="597A0B71">
        <w:rPr>
          <w:rFonts w:ascii="Garamond" w:hAnsi="Garamond"/>
          <w:color w:val="auto"/>
        </w:rPr>
        <w:t>Fairmont</w:t>
      </w:r>
      <w:r w:rsidRPr="597A0B71" w:rsidR="597A0B71">
        <w:rPr>
          <w:rFonts w:ascii="Garamond" w:hAnsi="Garamond"/>
          <w:color w:val="auto"/>
        </w:rPr>
        <w:t>.</w:t>
      </w:r>
    </w:p>
    <w:p w:rsidR="597A0B71" w:rsidP="597A0B71" w:rsidRDefault="597A0B71" w14:paraId="3FE64A67" w14:textId="3A23BE26">
      <w:pPr>
        <w:pStyle w:val="Default"/>
        <w:numPr>
          <w:ilvl w:val="0"/>
          <w:numId w:val="13"/>
        </w:numPr>
        <w:jc w:val="both"/>
        <w:rPr>
          <w:rFonts w:ascii="Garamond" w:hAnsi="Garamond"/>
          <w:color w:val="auto"/>
        </w:rPr>
      </w:pPr>
      <w:r w:rsidRPr="597A0B71" w:rsidR="597A0B71">
        <w:rPr>
          <w:rFonts w:ascii="Garamond" w:hAnsi="Garamond"/>
          <w:color w:val="auto"/>
        </w:rPr>
        <w:t>Collaborated with a team of fellow volunteers in the development of neighborhoods of at-risk families.</w:t>
      </w:r>
    </w:p>
    <w:p w:rsidRPr="00C90AC9" w:rsidR="00574565" w:rsidP="597A0B71" w:rsidRDefault="00574565" w14:paraId="331AC1E2" w14:textId="7628AA8B">
      <w:pPr>
        <w:pStyle w:val="Default"/>
        <w:pBdr>
          <w:bottom w:val="single" w:color="FF000000" w:sz="6" w:space="1"/>
        </w:pBdr>
        <w:rPr>
          <w:rFonts w:ascii="Garamond" w:hAnsi="Garamond"/>
          <w:b w:val="1"/>
          <w:bCs w:val="1"/>
          <w:color w:val="auto"/>
        </w:rPr>
      </w:pPr>
      <w:r w:rsidRPr="597A0B71" w:rsidR="597A0B71">
        <w:rPr>
          <w:rFonts w:ascii="Garamond" w:hAnsi="Garamond"/>
          <w:b w:val="1"/>
          <w:bCs w:val="1"/>
          <w:color w:val="auto"/>
        </w:rPr>
        <w:t xml:space="preserve">EDUCATION </w:t>
      </w:r>
    </w:p>
    <w:p w:rsidRPr="00B937AD" w:rsidR="00574565" w:rsidP="597A0B71" w:rsidRDefault="00B937AD" w14:paraId="248CCF8C" w14:textId="7D761DBB">
      <w:pPr>
        <w:pStyle w:val="Normal"/>
        <w:widowControl w:val="0"/>
        <w:suppressAutoHyphens/>
        <w:spacing/>
        <w:contextualSpacing/>
        <w:rPr>
          <w:rFonts w:eastAsia="Arial" w:cs="Arial"/>
          <w:b w:val="1"/>
          <w:bCs w:val="1"/>
          <w:color w:val="666666"/>
        </w:rPr>
      </w:pPr>
      <w:r w:rsidRPr="597A0B71" w:rsidR="597A0B71">
        <w:rPr>
          <w:rFonts w:ascii="Garamond" w:hAnsi="Garamond" w:cs="Times New Roman"/>
          <w:b w:val="1"/>
          <w:bCs w:val="1"/>
        </w:rPr>
        <w:t xml:space="preserve">Lewis University, </w:t>
      </w:r>
      <w:r w:rsidRPr="597A0B71" w:rsidR="597A0B71">
        <w:rPr>
          <w:rFonts w:eastAsia="Arial" w:cs="Arial"/>
          <w:i w:val="1"/>
          <w:iCs w:val="1"/>
          <w:color w:val="666666"/>
          <w:sz w:val="20"/>
          <w:szCs w:val="20"/>
        </w:rPr>
        <w:t>Bachelor of Science in Computer Science, Concentration: Cyber Sec. Ops. GPA: 3.86.</w:t>
      </w:r>
      <w:r>
        <w:tab/>
      </w:r>
      <w:r w:rsidRPr="597A0B71" w:rsidR="597A0B71">
        <w:rPr>
          <w:rFonts w:ascii="Garamond" w:hAnsi="Garamond" w:cs="Times New Roman"/>
          <w:b w:val="1"/>
          <w:bCs w:val="1"/>
        </w:rPr>
        <w:t xml:space="preserve">May 2018 </w:t>
      </w:r>
      <w:r w:rsidRPr="597A0B71" w:rsidR="597A0B71">
        <w:rPr>
          <w:rFonts w:ascii="Garamond" w:hAnsi="Garamond"/>
          <w:b w:val="1"/>
          <w:bCs w:val="1"/>
        </w:rPr>
        <w:t>-</w:t>
      </w:r>
      <w:r w:rsidRPr="597A0B71" w:rsidR="597A0B71">
        <w:rPr>
          <w:rFonts w:ascii="Garamond" w:hAnsi="Garamond" w:cs="Times New Roman"/>
          <w:b w:val="1"/>
          <w:bCs w:val="1"/>
        </w:rPr>
        <w:t xml:space="preserve"> May 2020</w:t>
      </w:r>
      <w:r w:rsidRPr="597A0B71" w:rsidR="597A0B71">
        <w:rPr>
          <w:rFonts w:eastAsia="Arial" w:cs="Arial"/>
          <w:b w:val="1"/>
          <w:bCs w:val="1"/>
          <w:color w:val="666666"/>
        </w:rPr>
        <w:t xml:space="preserve"> </w:t>
      </w:r>
    </w:p>
    <w:p w:rsidRPr="003840C6" w:rsidR="001B2B93" w:rsidP="597A0B71" w:rsidRDefault="001B2B93" w14:paraId="550D840F" w14:textId="0CF8F4A8">
      <w:pPr>
        <w:pStyle w:val="Normalwithleftindent"/>
        <w:numPr>
          <w:ilvl w:val="0"/>
          <w:numId w:val="13"/>
        </w:numPr>
        <w:spacing w:line="240" w:lineRule="auto"/>
        <w:jc w:val="both"/>
        <w:rPr>
          <w:rFonts w:ascii="Garamond" w:hAnsi="Garamond" w:eastAsia="ＭＳ 明朝" w:cs="Times New Roman" w:eastAsiaTheme="minorEastAsia"/>
          <w:color w:val="auto"/>
        </w:rPr>
      </w:pPr>
      <w:r w:rsidRPr="597A0B71" w:rsidR="597A0B71">
        <w:rPr>
          <w:rFonts w:ascii="Garamond" w:hAnsi="Garamond" w:eastAsia="ＭＳ 明朝" w:cs="Times New Roman" w:eastAsiaTheme="minorEastAsia"/>
          <w:color w:val="auto"/>
        </w:rPr>
        <w:t xml:space="preserve">Graduated with Honors. Magna Cum Laude, Honors Society, Deans List, </w:t>
      </w:r>
      <w:r w:rsidRPr="597A0B71" w:rsidR="597A0B71">
        <w:rPr>
          <w:rFonts w:ascii="Garamond" w:hAnsi="Garamond" w:eastAsia="ＭＳ 明朝" w:cs="Times New Roman" w:eastAsiaTheme="minorEastAsia"/>
          <w:color w:val="auto"/>
        </w:rPr>
        <w:t>Academic</w:t>
      </w:r>
      <w:r w:rsidRPr="597A0B71" w:rsidR="597A0B71">
        <w:rPr>
          <w:rFonts w:ascii="Garamond" w:hAnsi="Garamond" w:eastAsia="ＭＳ 明朝" w:cs="Times New Roman" w:eastAsiaTheme="minorEastAsia"/>
          <w:color w:val="auto"/>
        </w:rPr>
        <w:t xml:space="preserve"> Sponsorships.</w:t>
      </w:r>
    </w:p>
    <w:p w:rsidR="00D7551A" w:rsidP="597A0B71" w:rsidRDefault="001B2B93" w14:paraId="23586557" w14:textId="69BF9EC2">
      <w:pPr>
        <w:pStyle w:val="Normalwithleftindent"/>
        <w:numPr>
          <w:ilvl w:val="0"/>
          <w:numId w:val="13"/>
        </w:numPr>
        <w:spacing w:line="240" w:lineRule="auto"/>
        <w:jc w:val="both"/>
        <w:rPr>
          <w:rFonts w:ascii="Garamond" w:hAnsi="Garamond" w:eastAsia="ＭＳ 明朝" w:cs="Times New Roman" w:eastAsiaTheme="minorEastAsia"/>
          <w:color w:val="auto"/>
        </w:rPr>
      </w:pPr>
      <w:r w:rsidRPr="597A0B71" w:rsidR="597A0B71">
        <w:rPr>
          <w:rFonts w:ascii="Garamond" w:hAnsi="Garamond" w:eastAsia="ＭＳ 明朝" w:cs="Times New Roman" w:eastAsiaTheme="minorEastAsia"/>
          <w:color w:val="auto"/>
        </w:rPr>
        <w:t>Penetration testing environment involving both attack and defense of devices, Worked with Cisco, &amp; Virtual box networking environments, Constructed simulated Amazon Web Server Cloud integration.</w:t>
      </w:r>
    </w:p>
    <w:p w:rsidRPr="00B937AD" w:rsidR="001B2B93" w:rsidP="597A0B71" w:rsidRDefault="001B2B93" w14:paraId="485942D1" w14:textId="06CCB99A">
      <w:pPr>
        <w:widowControl w:val="0"/>
        <w:suppressAutoHyphens/>
        <w:spacing/>
        <w:contextualSpacing/>
        <w:rPr>
          <w:rFonts w:eastAsia="Arial" w:cs="Arial"/>
          <w:b w:val="1"/>
          <w:bCs w:val="1"/>
          <w:color w:val="666666"/>
        </w:rPr>
      </w:pPr>
      <w:r w:rsidRPr="597A0B71" w:rsidR="597A0B71">
        <w:rPr>
          <w:rFonts w:ascii="Garamond" w:hAnsi="Garamond" w:cs="Times New Roman"/>
          <w:b w:val="1"/>
          <w:bCs w:val="1"/>
        </w:rPr>
        <w:t xml:space="preserve">Joliet Junior College, </w:t>
      </w:r>
      <w:r w:rsidRPr="597A0B71" w:rsidR="597A0B71">
        <w:rPr>
          <w:rFonts w:eastAsia="Arial" w:cs="Arial"/>
          <w:i w:val="1"/>
          <w:iCs w:val="1"/>
          <w:color w:val="666666"/>
          <w:sz w:val="20"/>
          <w:szCs w:val="20"/>
        </w:rPr>
        <w:t>Associates in Applied Science for Computer &amp; Network Security GPA: 3.78.</w:t>
      </w:r>
      <w:r>
        <w:tab/>
      </w:r>
      <w:r w:rsidRPr="597A0B71" w:rsidR="597A0B71">
        <w:rPr>
          <w:rFonts w:ascii="Garamond" w:hAnsi="Garamond" w:cs="Times New Roman"/>
          <w:b w:val="1"/>
          <w:bCs w:val="1"/>
        </w:rPr>
        <w:t>May 2015</w:t>
      </w:r>
      <w:r w:rsidRPr="597A0B71" w:rsidR="597A0B71">
        <w:rPr>
          <w:rFonts w:eastAsia="Arial" w:cs="Arial"/>
          <w:b w:val="1"/>
          <w:bCs w:val="1"/>
          <w:color w:val="666666"/>
        </w:rPr>
        <w:t xml:space="preserve"> </w:t>
      </w:r>
      <w:r w:rsidRPr="597A0B71" w:rsidR="597A0B71">
        <w:rPr>
          <w:rFonts w:ascii="Garamond" w:hAnsi="Garamond" w:cs="Times New Roman"/>
          <w:b w:val="1"/>
          <w:bCs w:val="1"/>
        </w:rPr>
        <w:t>- May 2018</w:t>
      </w:r>
    </w:p>
    <w:p w:rsidRPr="003840C6" w:rsidR="001B2B93" w:rsidP="00784D17" w:rsidRDefault="001B2B93" w14:paraId="77E87E95" w14:textId="74F8D583">
      <w:pPr>
        <w:pStyle w:val="Normalwithleftindent"/>
        <w:numPr>
          <w:ilvl w:val="0"/>
          <w:numId w:val="13"/>
        </w:numPr>
        <w:spacing w:line="240" w:lineRule="auto"/>
        <w:jc w:val="both"/>
        <w:rPr>
          <w:rFonts w:ascii="Garamond" w:hAnsi="Garamond" w:cs="Times New Roman" w:eastAsiaTheme="minorEastAsia"/>
          <w:bCs/>
          <w:color w:val="auto"/>
          <w:szCs w:val="20"/>
        </w:rPr>
      </w:pPr>
      <w:r w:rsidRPr="597A0B71" w:rsidR="597A0B71">
        <w:rPr>
          <w:rFonts w:ascii="Garamond" w:hAnsi="Garamond" w:eastAsia="ＭＳ 明朝" w:cs="Times New Roman" w:eastAsiaTheme="minorEastAsia"/>
          <w:color w:val="auto"/>
        </w:rPr>
        <w:t xml:space="preserve">Graduated with Honors. Magna Cum Laude, Honors Society, Deans List, </w:t>
      </w:r>
      <w:r w:rsidRPr="597A0B71" w:rsidR="597A0B71">
        <w:rPr>
          <w:rFonts w:ascii="Garamond" w:hAnsi="Garamond" w:eastAsia="ＭＳ 明朝" w:cs="Times New Roman" w:eastAsiaTheme="minorEastAsia"/>
          <w:color w:val="auto"/>
        </w:rPr>
        <w:t>Academic</w:t>
      </w:r>
      <w:r w:rsidRPr="597A0B71" w:rsidR="597A0B71">
        <w:rPr>
          <w:rFonts w:ascii="Garamond" w:hAnsi="Garamond" w:eastAsia="ＭＳ 明朝" w:cs="Times New Roman" w:eastAsiaTheme="minorEastAsia"/>
          <w:color w:val="auto"/>
        </w:rPr>
        <w:t xml:space="preserve"> Sponsorships.</w:t>
      </w:r>
    </w:p>
    <w:p w:rsidRPr="00526704" w:rsidR="00526704" w:rsidP="597A0B71" w:rsidRDefault="00541ED3" w14:paraId="14073184" w14:textId="49B56C40">
      <w:pPr>
        <w:pStyle w:val="Normalwithleftindent"/>
        <w:numPr>
          <w:ilvl w:val="0"/>
          <w:numId w:val="13"/>
        </w:numPr>
        <w:spacing w:line="240" w:lineRule="auto"/>
        <w:jc w:val="both"/>
        <w:rPr>
          <w:rFonts w:ascii="Garamond" w:hAnsi="Garamond" w:eastAsia="ＭＳ 明朝" w:cs="Times New Roman" w:eastAsiaTheme="minorEastAsia"/>
          <w:color w:val="auto"/>
        </w:rPr>
      </w:pPr>
      <w:r w:rsidRPr="597A0B71" w:rsidR="597A0B71">
        <w:rPr>
          <w:rFonts w:ascii="Garamond" w:hAnsi="Garamond" w:eastAsia="ＭＳ 明朝" w:cs="Times New Roman" w:eastAsiaTheme="minorEastAsia"/>
          <w:color w:val="auto"/>
        </w:rPr>
        <w:t xml:space="preserve">VM vSphere environment, </w:t>
      </w:r>
      <w:r w:rsidRPr="597A0B71" w:rsidR="597A0B71">
        <w:rPr>
          <w:rFonts w:ascii="Garamond" w:hAnsi="Garamond" w:eastAsia="ＭＳ 明朝" w:cs="Times New Roman" w:eastAsiaTheme="minorEastAsia"/>
          <w:color w:val="auto"/>
        </w:rPr>
        <w:t>which</w:t>
      </w:r>
      <w:r w:rsidRPr="597A0B71" w:rsidR="597A0B71">
        <w:rPr>
          <w:rFonts w:ascii="Garamond" w:hAnsi="Garamond" w:eastAsia="ＭＳ 明朝" w:cs="Times New Roman" w:eastAsiaTheme="minorEastAsia"/>
          <w:color w:val="auto"/>
        </w:rPr>
        <w:t xml:space="preserve"> included multiple </w:t>
      </w:r>
      <w:r w:rsidRPr="597A0B71" w:rsidR="597A0B71">
        <w:rPr>
          <w:rFonts w:ascii="Garamond" w:hAnsi="Garamond" w:eastAsia="ＭＳ 明朝" w:cs="Times New Roman" w:eastAsiaTheme="minorEastAsia"/>
          <w:color w:val="auto"/>
        </w:rPr>
        <w:t>ESX</w:t>
      </w:r>
      <w:r w:rsidRPr="597A0B71" w:rsidR="597A0B71">
        <w:rPr>
          <w:rFonts w:ascii="Garamond" w:hAnsi="Garamond" w:eastAsia="ＭＳ 明朝" w:cs="Times New Roman" w:eastAsiaTheme="minorEastAsia"/>
          <w:color w:val="auto"/>
        </w:rPr>
        <w:t>i</w:t>
      </w:r>
      <w:r w:rsidRPr="597A0B71" w:rsidR="597A0B71">
        <w:rPr>
          <w:rFonts w:ascii="Garamond" w:hAnsi="Garamond" w:eastAsia="ＭＳ 明朝" w:cs="Times New Roman" w:eastAsiaTheme="minorEastAsia"/>
          <w:color w:val="auto"/>
        </w:rPr>
        <w:t xml:space="preserve"> Servers v4.1, Penetration testing that involved both attack and defense of servers and hosts.</w:t>
      </w:r>
    </w:p>
    <w:p w:rsidRPr="00002C1B" w:rsidR="00541ED3" w:rsidP="597A0B71" w:rsidRDefault="00D7551A" w14:paraId="4825F18A" w14:textId="4F033B60">
      <w:pPr>
        <w:pStyle w:val="Default"/>
        <w:pBdr>
          <w:bottom w:val="single" w:color="FF000000" w:sz="6" w:space="1"/>
        </w:pBdr>
        <w:spacing w:after="3"/>
        <w:rPr>
          <w:rFonts w:ascii="Garamond" w:hAnsi="Garamond"/>
          <w:b w:val="1"/>
          <w:bCs w:val="1"/>
          <w:color w:val="auto"/>
        </w:rPr>
      </w:pPr>
      <w:r w:rsidRPr="597A0B71" w:rsidR="597A0B71">
        <w:rPr>
          <w:rFonts w:ascii="Garamond" w:hAnsi="Garamond"/>
          <w:b w:val="1"/>
          <w:bCs w:val="1"/>
          <w:color w:val="auto"/>
        </w:rPr>
        <w:t>SKILLS &amp; Certifications</w:t>
      </w:r>
    </w:p>
    <w:p w:rsidRPr="00002C1B" w:rsidR="00541ED3" w:rsidP="597A0B71" w:rsidRDefault="00541ED3" w14:paraId="192BB77A" w14:textId="643EE6DD">
      <w:pPr>
        <w:pStyle w:val="Default"/>
        <w:spacing w:after="3"/>
        <w:rPr>
          <w:rFonts w:ascii="Garamond" w:hAnsi="Garamond"/>
          <w:sz w:val="20"/>
          <w:szCs w:val="20"/>
        </w:rPr>
      </w:pPr>
      <w:r w:rsidRPr="597A0B71" w:rsidR="597A0B71">
        <w:rPr>
          <w:rFonts w:ascii="Garamond" w:hAnsi="Garamond"/>
          <w:b w:val="1"/>
          <w:bCs w:val="1"/>
          <w:i w:val="1"/>
          <w:iCs w:val="1"/>
          <w:sz w:val="20"/>
          <w:szCs w:val="20"/>
        </w:rPr>
        <w:t>Languages</w:t>
      </w:r>
      <w:r w:rsidRPr="597A0B71" w:rsidR="597A0B71">
        <w:rPr>
          <w:rFonts w:ascii="Garamond" w:hAnsi="Garamond"/>
          <w:b w:val="1"/>
          <w:bCs w:val="1"/>
          <w:sz w:val="20"/>
          <w:szCs w:val="20"/>
        </w:rPr>
        <w:t>:</w:t>
      </w:r>
      <w:r w:rsidRPr="597A0B71" w:rsidR="597A0B71">
        <w:rPr>
          <w:rFonts w:ascii="Garamond" w:hAnsi="Garamond"/>
          <w:sz w:val="20"/>
          <w:szCs w:val="20"/>
        </w:rPr>
        <w:t xml:space="preserve"> Python 2.7, 3.7, PowerShell 3.0, Batch, Shell, Java </w:t>
      </w:r>
      <w:r w:rsidRPr="597A0B71" w:rsidR="597A0B71">
        <w:rPr>
          <w:rFonts w:ascii="Garamond" w:hAnsi="Garamond"/>
          <w:b w:val="1"/>
          <w:bCs w:val="1"/>
          <w:i w:val="1"/>
          <w:iCs w:val="1"/>
          <w:sz w:val="20"/>
          <w:szCs w:val="20"/>
        </w:rPr>
        <w:t>Web Page functionality:</w:t>
      </w:r>
      <w:r w:rsidRPr="597A0B71" w:rsidR="597A0B71">
        <w:rPr>
          <w:rFonts w:ascii="Garamond" w:hAnsi="Garamond"/>
          <w:sz w:val="20"/>
          <w:szCs w:val="20"/>
        </w:rPr>
        <w:t xml:space="preserve"> HTML5, CSS, PHP, JavaScript </w:t>
      </w:r>
      <w:r w:rsidRPr="597A0B71" w:rsidR="597A0B71">
        <w:rPr>
          <w:rFonts w:ascii="Garamond" w:hAnsi="Garamond"/>
          <w:b w:val="1"/>
          <w:bCs w:val="1"/>
          <w:i w:val="1"/>
          <w:iCs w:val="1"/>
          <w:sz w:val="20"/>
          <w:szCs w:val="20"/>
        </w:rPr>
        <w:t>Networking:</w:t>
      </w:r>
      <w:r w:rsidRPr="597A0B71" w:rsidR="597A0B71">
        <w:rPr>
          <w:rFonts w:ascii="Garamond" w:hAnsi="Garamond"/>
          <w:sz w:val="20"/>
          <w:szCs w:val="20"/>
        </w:rPr>
        <w:t xml:space="preserve"> LAN, WAN, V-Lan, Site Survey, Wireless, Cisco Networking </w:t>
      </w:r>
      <w:r w:rsidRPr="597A0B71" w:rsidR="597A0B71">
        <w:rPr>
          <w:rFonts w:ascii="Garamond" w:hAnsi="Garamond"/>
          <w:b w:val="1"/>
          <w:bCs w:val="1"/>
          <w:i w:val="1"/>
          <w:iCs w:val="1"/>
          <w:sz w:val="20"/>
          <w:szCs w:val="20"/>
        </w:rPr>
        <w:t>Virtualization/Environments:</w:t>
      </w:r>
      <w:r w:rsidRPr="597A0B71" w:rsidR="597A0B71">
        <w:rPr>
          <w:rFonts w:ascii="Garamond" w:hAnsi="Garamond"/>
          <w:sz w:val="20"/>
          <w:szCs w:val="20"/>
        </w:rPr>
        <w:t xml:space="preserve"> VM vSphere, VMware Workstation, Microsoft Hyper-V, Oracle, VirtualBox, Hyper V, Veeam, Synology, NAS, SMB, Active Directory, Office 365, Word, Excel, Access, PowerPoint, SQL </w:t>
      </w:r>
      <w:r w:rsidRPr="597A0B71" w:rsidR="597A0B71">
        <w:rPr>
          <w:rFonts w:ascii="Garamond" w:hAnsi="Garamond"/>
          <w:b w:val="1"/>
          <w:bCs w:val="1"/>
          <w:i w:val="1"/>
          <w:iCs w:val="1"/>
          <w:sz w:val="20"/>
          <w:szCs w:val="20"/>
        </w:rPr>
        <w:t>Operating Systems:</w:t>
      </w:r>
      <w:r w:rsidRPr="597A0B71" w:rsidR="597A0B71">
        <w:rPr>
          <w:rFonts w:ascii="Garamond" w:hAnsi="Garamond"/>
          <w:sz w:val="20"/>
          <w:szCs w:val="20"/>
        </w:rPr>
        <w:t xml:space="preserve"> Windows 11, Windows 10, Windows 8, Windows 7, Windows Server 2008, Kali/Debian Linux, Ubuntu/Seed Linux. </w:t>
      </w:r>
    </w:p>
    <w:p w:rsidRPr="00002C1B" w:rsidR="002B033E" w:rsidP="597A0B71" w:rsidRDefault="00541ED3" w14:paraId="601B6A6A" w14:textId="4E2D5B1A">
      <w:pPr>
        <w:pStyle w:val="Default"/>
        <w:spacing w:after="3"/>
        <w:rPr>
          <w:rFonts w:ascii="Garamond" w:hAnsi="Garamond"/>
          <w:color w:val="auto"/>
          <w:sz w:val="20"/>
          <w:szCs w:val="20"/>
        </w:rPr>
      </w:pPr>
      <w:r w:rsidRPr="597A0B71" w:rsidR="597A0B71">
        <w:rPr>
          <w:rFonts w:ascii="Garamond" w:hAnsi="Garamond"/>
          <w:b w:val="1"/>
          <w:bCs w:val="1"/>
          <w:i w:val="1"/>
          <w:iCs w:val="1"/>
          <w:sz w:val="22"/>
          <w:szCs w:val="22"/>
        </w:rPr>
        <w:t>Achieved:</w:t>
      </w:r>
      <w:r w:rsidRPr="597A0B71" w:rsidR="597A0B71">
        <w:rPr>
          <w:rFonts w:ascii="Garamond" w:hAnsi="Garamond"/>
          <w:color w:val="auto"/>
          <w:sz w:val="22"/>
          <w:szCs w:val="22"/>
        </w:rPr>
        <w:t xml:space="preserve"> </w:t>
      </w:r>
      <w:r w:rsidRPr="597A0B71" w:rsidR="597A0B71">
        <w:rPr>
          <w:rFonts w:ascii="Garamond" w:hAnsi="Garamond"/>
          <w:color w:val="auto"/>
          <w:sz w:val="20"/>
          <w:szCs w:val="20"/>
        </w:rPr>
        <w:t>CIW Web Foundations Associate January 2017, Cisco Security Architecture (</w:t>
      </w:r>
      <w:r w:rsidRPr="597A0B71" w:rsidR="597A0B71">
        <w:rPr>
          <w:rFonts w:ascii="Garamond" w:hAnsi="Garamond"/>
          <w:color w:val="auto"/>
          <w:sz w:val="20"/>
          <w:szCs w:val="20"/>
        </w:rPr>
        <w:t>ASAEA</w:t>
      </w:r>
      <w:r w:rsidRPr="597A0B71" w:rsidR="597A0B71">
        <w:rPr>
          <w:rFonts w:ascii="Garamond" w:hAnsi="Garamond" w:eastAsia="ＭＳ 明朝" w:cs="Times New Roman" w:eastAsiaTheme="minorEastAsia"/>
          <w:color w:val="auto"/>
          <w:sz w:val="20"/>
          <w:szCs w:val="20"/>
        </w:rPr>
        <w:t xml:space="preserve">M) 2022. </w:t>
      </w:r>
      <w:r w:rsidRPr="597A0B71" w:rsidR="597A0B71">
        <w:rPr>
          <w:rFonts w:ascii="Garamond" w:hAnsi="Garamond"/>
          <w:b w:val="1"/>
          <w:bCs w:val="1"/>
          <w:color w:val="auto"/>
          <w:sz w:val="20"/>
          <w:szCs w:val="20"/>
        </w:rPr>
        <w:t>Academic-</w:t>
      </w:r>
      <w:r w:rsidRPr="597A0B71" w:rsidR="597A0B71">
        <w:rPr>
          <w:rFonts w:ascii="Garamond" w:hAnsi="Garamond"/>
          <w:b w:val="1"/>
          <w:bCs w:val="1"/>
          <w:i w:val="1"/>
          <w:iCs w:val="1"/>
          <w:sz w:val="20"/>
          <w:szCs w:val="20"/>
        </w:rPr>
        <w:t>Training:</w:t>
      </w:r>
      <w:r w:rsidRPr="597A0B71" w:rsidR="597A0B71">
        <w:rPr>
          <w:rFonts w:ascii="Garamond" w:hAnsi="Garamond"/>
          <w:color w:val="auto"/>
          <w:sz w:val="20"/>
          <w:szCs w:val="20"/>
        </w:rPr>
        <w:t xml:space="preserve"> A+ Certification training, Cisco Certification training, AWS Certification training, Network+ Certification training, Security+ Certification training, CompTIA Certification training.</w:t>
      </w:r>
    </w:p>
    <w:sectPr w:rsidRPr="00002C1B" w:rsidR="002B033E" w:rsidSect="001224A3">
      <w:footerReference w:type="default" r:id="rId10"/>
      <w:pgSz w:w="12240" w:h="15840" w:orient="portrait"/>
      <w:pgMar w:top="432" w:right="720" w:bottom="432" w:left="432" w:header="720" w:footer="342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8F77D7" w:rsidP="00A00A1D" w:rsidRDefault="008F77D7" w14:paraId="3A60712E" w14:textId="77777777">
      <w:r>
        <w:separator/>
      </w:r>
    </w:p>
  </w:endnote>
  <w:endnote w:type="continuationSeparator" w:id="0">
    <w:p w:rsidR="008F77D7" w:rsidP="00A00A1D" w:rsidRDefault="008F77D7" w14:paraId="37ECAECB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Pr="00E1744F" w:rsidR="001224A3" w:rsidP="004E519A" w:rsidRDefault="001224A3" w14:paraId="196CB2FC" w14:textId="5C6A8F88">
    <w:pPr>
      <w:pStyle w:val="Footer"/>
      <w:spacing w:after="120"/>
      <w:jc w:val="center"/>
      <w:rPr>
        <w:i/>
        <w:color w:val="7F7F7F" w:themeColor="text1" w:themeTint="80"/>
        <w:sz w:val="16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8F77D7" w:rsidP="00A00A1D" w:rsidRDefault="008F77D7" w14:paraId="4A965F2F" w14:textId="77777777">
      <w:r>
        <w:separator/>
      </w:r>
    </w:p>
  </w:footnote>
  <w:footnote w:type="continuationSeparator" w:id="0">
    <w:p w:rsidR="008F77D7" w:rsidP="00A00A1D" w:rsidRDefault="008F77D7" w14:paraId="5C1EBA8A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29">
    <w:nsid w:val="6f37c16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nsid w:val="1cc811c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6ef21e3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6">
    <w:nsid w:val="64200d9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5">
    <w:nsid w:val="5ca039d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0BFE4A7D"/>
    <w:multiLevelType w:val="hybridMultilevel"/>
    <w:tmpl w:val="B02E851E"/>
    <w:lvl w:ilvl="0" w:tplc="6DC0D3EC">
      <w:start w:val="1"/>
      <w:numFmt w:val="bullet"/>
      <w:lvlText w:val="▪"/>
      <w:lvlJc w:val="left"/>
      <w:pPr>
        <w:ind w:left="364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1" w:tplc="B5AAEEA2">
      <w:start w:val="1"/>
      <w:numFmt w:val="bullet"/>
      <w:lvlText w:val="o"/>
      <w:lvlJc w:val="left"/>
      <w:pPr>
        <w:ind w:left="108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2" w:tplc="4448D970">
      <w:start w:val="1"/>
      <w:numFmt w:val="bullet"/>
      <w:lvlText w:val="▪"/>
      <w:lvlJc w:val="left"/>
      <w:pPr>
        <w:ind w:left="180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3" w:tplc="36D01C52">
      <w:start w:val="1"/>
      <w:numFmt w:val="bullet"/>
      <w:lvlText w:val="•"/>
      <w:lvlJc w:val="left"/>
      <w:pPr>
        <w:ind w:left="252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4" w:tplc="DA28BCA4">
      <w:start w:val="1"/>
      <w:numFmt w:val="bullet"/>
      <w:lvlText w:val="o"/>
      <w:lvlJc w:val="left"/>
      <w:pPr>
        <w:ind w:left="324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5" w:tplc="859643D2">
      <w:start w:val="1"/>
      <w:numFmt w:val="bullet"/>
      <w:lvlText w:val="▪"/>
      <w:lvlJc w:val="left"/>
      <w:pPr>
        <w:ind w:left="396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6" w:tplc="3C54BE2E">
      <w:start w:val="1"/>
      <w:numFmt w:val="bullet"/>
      <w:lvlText w:val="•"/>
      <w:lvlJc w:val="left"/>
      <w:pPr>
        <w:ind w:left="468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7" w:tplc="72CC968E">
      <w:start w:val="1"/>
      <w:numFmt w:val="bullet"/>
      <w:lvlText w:val="o"/>
      <w:lvlJc w:val="left"/>
      <w:pPr>
        <w:ind w:left="540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8" w:tplc="493870C0">
      <w:start w:val="1"/>
      <w:numFmt w:val="bullet"/>
      <w:lvlText w:val="▪"/>
      <w:lvlJc w:val="left"/>
      <w:pPr>
        <w:ind w:left="612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4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102F00BD"/>
    <w:multiLevelType w:val="hybridMultilevel"/>
    <w:tmpl w:val="E8D2752E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046441D"/>
    <w:multiLevelType w:val="hybridMultilevel"/>
    <w:tmpl w:val="B08EC686"/>
    <w:lvl w:ilvl="0" w:tplc="A89C02D8">
      <w:start w:val="1"/>
      <w:numFmt w:val="bullet"/>
      <w:lvlText w:val="▪"/>
      <w:lvlJc w:val="left"/>
      <w:pPr>
        <w:ind w:left="364"/>
      </w:pPr>
      <w:rPr>
        <w:rFonts w:ascii="Wingdings" w:hAnsi="Wingdings" w:eastAsia="Wingdings" w:cs="Wingdings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1" w:tplc="7BD03C7A">
      <w:start w:val="1"/>
      <w:numFmt w:val="bullet"/>
      <w:lvlText w:val="o"/>
      <w:lvlJc w:val="left"/>
      <w:pPr>
        <w:ind w:left="1080"/>
      </w:pPr>
      <w:rPr>
        <w:rFonts w:ascii="Wingdings" w:hAnsi="Wingdings" w:eastAsia="Wingdings" w:cs="Wingdings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2" w:tplc="5EA0953C">
      <w:start w:val="1"/>
      <w:numFmt w:val="bullet"/>
      <w:lvlText w:val="▪"/>
      <w:lvlJc w:val="left"/>
      <w:pPr>
        <w:ind w:left="1800"/>
      </w:pPr>
      <w:rPr>
        <w:rFonts w:ascii="Wingdings" w:hAnsi="Wingdings" w:eastAsia="Wingdings" w:cs="Wingdings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3" w:tplc="B6708786">
      <w:start w:val="1"/>
      <w:numFmt w:val="bullet"/>
      <w:lvlText w:val="•"/>
      <w:lvlJc w:val="left"/>
      <w:pPr>
        <w:ind w:left="2520"/>
      </w:pPr>
      <w:rPr>
        <w:rFonts w:ascii="Wingdings" w:hAnsi="Wingdings" w:eastAsia="Wingdings" w:cs="Wingdings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4" w:tplc="C1F6A404">
      <w:start w:val="1"/>
      <w:numFmt w:val="bullet"/>
      <w:lvlText w:val="o"/>
      <w:lvlJc w:val="left"/>
      <w:pPr>
        <w:ind w:left="3240"/>
      </w:pPr>
      <w:rPr>
        <w:rFonts w:ascii="Wingdings" w:hAnsi="Wingdings" w:eastAsia="Wingdings" w:cs="Wingdings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5" w:tplc="BC44EDFC">
      <w:start w:val="1"/>
      <w:numFmt w:val="bullet"/>
      <w:lvlText w:val="▪"/>
      <w:lvlJc w:val="left"/>
      <w:pPr>
        <w:ind w:left="3960"/>
      </w:pPr>
      <w:rPr>
        <w:rFonts w:ascii="Wingdings" w:hAnsi="Wingdings" w:eastAsia="Wingdings" w:cs="Wingdings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6" w:tplc="7A92C7EC">
      <w:start w:val="1"/>
      <w:numFmt w:val="bullet"/>
      <w:lvlText w:val="•"/>
      <w:lvlJc w:val="left"/>
      <w:pPr>
        <w:ind w:left="4680"/>
      </w:pPr>
      <w:rPr>
        <w:rFonts w:ascii="Wingdings" w:hAnsi="Wingdings" w:eastAsia="Wingdings" w:cs="Wingdings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7" w:tplc="1B8AD772">
      <w:start w:val="1"/>
      <w:numFmt w:val="bullet"/>
      <w:lvlText w:val="o"/>
      <w:lvlJc w:val="left"/>
      <w:pPr>
        <w:ind w:left="5400"/>
      </w:pPr>
      <w:rPr>
        <w:rFonts w:ascii="Wingdings" w:hAnsi="Wingdings" w:eastAsia="Wingdings" w:cs="Wingdings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8" w:tplc="D4F40F08">
      <w:start w:val="1"/>
      <w:numFmt w:val="bullet"/>
      <w:lvlText w:val="▪"/>
      <w:lvlJc w:val="left"/>
      <w:pPr>
        <w:ind w:left="6120"/>
      </w:pPr>
      <w:rPr>
        <w:rFonts w:ascii="Wingdings" w:hAnsi="Wingdings" w:eastAsia="Wingdings" w:cs="Wingdings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9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271215ED"/>
    <w:multiLevelType w:val="hybridMultilevel"/>
    <w:tmpl w:val="D6DC50F4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299A364E"/>
    <w:multiLevelType w:val="hybridMultilevel"/>
    <w:tmpl w:val="7D5234A6"/>
    <w:lvl w:ilvl="0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12" w15:restartNumberingAfterBreak="0">
    <w:nsid w:val="308F1A09"/>
    <w:multiLevelType w:val="hybridMultilevel"/>
    <w:tmpl w:val="CBFC2DBC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3" w15:restartNumberingAfterBreak="0">
    <w:nsid w:val="3F4B7044"/>
    <w:multiLevelType w:val="hybridMultilevel"/>
    <w:tmpl w:val="76787060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4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hint="default" w:ascii="Garamond" w:hAnsi="Garamond" w:cs="Times New Roman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7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8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9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0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1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4" w15:restartNumberingAfterBreak="0">
    <w:nsid w:val="7A8F1EC2"/>
    <w:multiLevelType w:val="hybridMultilevel"/>
    <w:tmpl w:val="554A645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1">
    <w:abstractNumId w:val="14"/>
  </w:num>
  <w:num w:numId="2">
    <w:abstractNumId w:val="19"/>
  </w:num>
  <w:num w:numId="3">
    <w:abstractNumId w:val="17"/>
  </w:num>
  <w:num w:numId="4">
    <w:abstractNumId w:val="16"/>
  </w:num>
  <w:num w:numId="5">
    <w:abstractNumId w:val="23"/>
  </w:num>
  <w:num w:numId="6">
    <w:abstractNumId w:val="2"/>
  </w:num>
  <w:num w:numId="7">
    <w:abstractNumId w:val="12"/>
  </w:num>
  <w:num w:numId="8">
    <w:abstractNumId w:val="9"/>
  </w:num>
  <w:num w:numId="9">
    <w:abstractNumId w:val="20"/>
  </w:num>
  <w:num w:numId="10">
    <w:abstractNumId w:val="22"/>
  </w:num>
  <w:num w:numId="11">
    <w:abstractNumId w:val="0"/>
  </w:num>
  <w:num w:numId="12">
    <w:abstractNumId w:val="18"/>
  </w:num>
  <w:num w:numId="13">
    <w:abstractNumId w:val="6"/>
  </w:num>
  <w:num w:numId="14">
    <w:abstractNumId w:val="5"/>
  </w:num>
  <w:num w:numId="15">
    <w:abstractNumId w:val="4"/>
  </w:num>
  <w:num w:numId="16">
    <w:abstractNumId w:val="21"/>
  </w:num>
  <w:num w:numId="17">
    <w:abstractNumId w:val="15"/>
  </w:num>
  <w:num w:numId="18">
    <w:abstractNumId w:val="7"/>
  </w:num>
  <w:num w:numId="19">
    <w:abstractNumId w:val="1"/>
  </w:num>
  <w:num w:numId="20">
    <w:abstractNumId w:val="13"/>
  </w:num>
  <w:num w:numId="21">
    <w:abstractNumId w:val="24"/>
  </w:num>
  <w:num w:numId="22">
    <w:abstractNumId w:val="11"/>
  </w:num>
  <w:num w:numId="23">
    <w:abstractNumId w:val="10"/>
  </w:num>
  <w:num w:numId="24">
    <w:abstractNumId w:val="3"/>
  </w:num>
  <w:num w:numId="25">
    <w:abstractNumId w:val="8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140"/>
  <w:removePersonalInformation/>
  <w:removeDateAndTime/>
  <w:trackRevisions w:val="false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t7AwMLMwtLAwMbBQ0lEKTi0uzszPAykwrQUAC7bF0CwAAAA="/>
  </w:docVars>
  <w:rsids>
    <w:rsidRoot w:val="00D7551A"/>
    <w:rsid w:val="00002C1B"/>
    <w:rsid w:val="00003868"/>
    <w:rsid w:val="00004A38"/>
    <w:rsid w:val="000074B3"/>
    <w:rsid w:val="00016513"/>
    <w:rsid w:val="00023E41"/>
    <w:rsid w:val="000242F4"/>
    <w:rsid w:val="000330F1"/>
    <w:rsid w:val="00040DE8"/>
    <w:rsid w:val="00041440"/>
    <w:rsid w:val="0004790C"/>
    <w:rsid w:val="000555EE"/>
    <w:rsid w:val="00060215"/>
    <w:rsid w:val="000646AA"/>
    <w:rsid w:val="00077B7D"/>
    <w:rsid w:val="00094905"/>
    <w:rsid w:val="0009555F"/>
    <w:rsid w:val="000965B8"/>
    <w:rsid w:val="000B1911"/>
    <w:rsid w:val="000B41F3"/>
    <w:rsid w:val="000C6404"/>
    <w:rsid w:val="000D19E9"/>
    <w:rsid w:val="000D5CB4"/>
    <w:rsid w:val="000F276D"/>
    <w:rsid w:val="000F2A80"/>
    <w:rsid w:val="000F384F"/>
    <w:rsid w:val="000F74C0"/>
    <w:rsid w:val="001010E0"/>
    <w:rsid w:val="0010679B"/>
    <w:rsid w:val="00107870"/>
    <w:rsid w:val="001144FB"/>
    <w:rsid w:val="001224A3"/>
    <w:rsid w:val="00122B5C"/>
    <w:rsid w:val="00133697"/>
    <w:rsid w:val="00137570"/>
    <w:rsid w:val="00140AD4"/>
    <w:rsid w:val="00146F58"/>
    <w:rsid w:val="001519BE"/>
    <w:rsid w:val="00154C81"/>
    <w:rsid w:val="0017085B"/>
    <w:rsid w:val="00180BBF"/>
    <w:rsid w:val="00185843"/>
    <w:rsid w:val="00197743"/>
    <w:rsid w:val="001A77B6"/>
    <w:rsid w:val="001B08A4"/>
    <w:rsid w:val="001B0ED9"/>
    <w:rsid w:val="001B2B93"/>
    <w:rsid w:val="001B6807"/>
    <w:rsid w:val="001C0D1E"/>
    <w:rsid w:val="001C45D3"/>
    <w:rsid w:val="001D7AFD"/>
    <w:rsid w:val="001E6598"/>
    <w:rsid w:val="001E6681"/>
    <w:rsid w:val="001F0A5E"/>
    <w:rsid w:val="001F3644"/>
    <w:rsid w:val="001F56D1"/>
    <w:rsid w:val="001F75AE"/>
    <w:rsid w:val="00204320"/>
    <w:rsid w:val="00204FEB"/>
    <w:rsid w:val="002078BD"/>
    <w:rsid w:val="00211504"/>
    <w:rsid w:val="00211794"/>
    <w:rsid w:val="00212A09"/>
    <w:rsid w:val="00243734"/>
    <w:rsid w:val="00247DA6"/>
    <w:rsid w:val="002532E2"/>
    <w:rsid w:val="002547DE"/>
    <w:rsid w:val="00254F68"/>
    <w:rsid w:val="0026266B"/>
    <w:rsid w:val="0026281E"/>
    <w:rsid w:val="00262A97"/>
    <w:rsid w:val="002755B5"/>
    <w:rsid w:val="00277301"/>
    <w:rsid w:val="00281B97"/>
    <w:rsid w:val="0028786B"/>
    <w:rsid w:val="00291675"/>
    <w:rsid w:val="002A39B7"/>
    <w:rsid w:val="002B033E"/>
    <w:rsid w:val="002B0358"/>
    <w:rsid w:val="002B4D75"/>
    <w:rsid w:val="002B50FE"/>
    <w:rsid w:val="002B640C"/>
    <w:rsid w:val="002C2C43"/>
    <w:rsid w:val="002C37D2"/>
    <w:rsid w:val="002C44CF"/>
    <w:rsid w:val="002D02D7"/>
    <w:rsid w:val="002D2B13"/>
    <w:rsid w:val="002D3AE6"/>
    <w:rsid w:val="002E063F"/>
    <w:rsid w:val="002E4A76"/>
    <w:rsid w:val="002F0EDB"/>
    <w:rsid w:val="0030047D"/>
    <w:rsid w:val="003010E3"/>
    <w:rsid w:val="00303817"/>
    <w:rsid w:val="00304F33"/>
    <w:rsid w:val="003071EC"/>
    <w:rsid w:val="003134E4"/>
    <w:rsid w:val="003209DC"/>
    <w:rsid w:val="00326F07"/>
    <w:rsid w:val="00342BE8"/>
    <w:rsid w:val="003502DE"/>
    <w:rsid w:val="00351278"/>
    <w:rsid w:val="00353675"/>
    <w:rsid w:val="00357083"/>
    <w:rsid w:val="003570BA"/>
    <w:rsid w:val="003570E0"/>
    <w:rsid w:val="00363887"/>
    <w:rsid w:val="0036545A"/>
    <w:rsid w:val="003656D4"/>
    <w:rsid w:val="003661B3"/>
    <w:rsid w:val="003840C6"/>
    <w:rsid w:val="00385B7B"/>
    <w:rsid w:val="00395D1D"/>
    <w:rsid w:val="003A389B"/>
    <w:rsid w:val="003B4D25"/>
    <w:rsid w:val="003B7A86"/>
    <w:rsid w:val="003C0E4E"/>
    <w:rsid w:val="003C3EAA"/>
    <w:rsid w:val="003C6F2F"/>
    <w:rsid w:val="003D1B30"/>
    <w:rsid w:val="003D7383"/>
    <w:rsid w:val="003E7163"/>
    <w:rsid w:val="0040634F"/>
    <w:rsid w:val="004159D7"/>
    <w:rsid w:val="0042172A"/>
    <w:rsid w:val="00425AFD"/>
    <w:rsid w:val="0043025C"/>
    <w:rsid w:val="00431629"/>
    <w:rsid w:val="00433C68"/>
    <w:rsid w:val="00436091"/>
    <w:rsid w:val="00436B34"/>
    <w:rsid w:val="00444DBF"/>
    <w:rsid w:val="004458AF"/>
    <w:rsid w:val="004469C5"/>
    <w:rsid w:val="00446A99"/>
    <w:rsid w:val="00446CA8"/>
    <w:rsid w:val="004508B0"/>
    <w:rsid w:val="00455112"/>
    <w:rsid w:val="00456011"/>
    <w:rsid w:val="00456426"/>
    <w:rsid w:val="00463A9E"/>
    <w:rsid w:val="00471269"/>
    <w:rsid w:val="004739A5"/>
    <w:rsid w:val="0048295C"/>
    <w:rsid w:val="00484E74"/>
    <w:rsid w:val="00485140"/>
    <w:rsid w:val="0048765E"/>
    <w:rsid w:val="00490251"/>
    <w:rsid w:val="00496B64"/>
    <w:rsid w:val="004A08CF"/>
    <w:rsid w:val="004A19D1"/>
    <w:rsid w:val="004A1E5F"/>
    <w:rsid w:val="004A50D6"/>
    <w:rsid w:val="004A6E1B"/>
    <w:rsid w:val="004B723D"/>
    <w:rsid w:val="004C077D"/>
    <w:rsid w:val="004C369F"/>
    <w:rsid w:val="004C38DE"/>
    <w:rsid w:val="004C776A"/>
    <w:rsid w:val="004D2B18"/>
    <w:rsid w:val="004E4CAE"/>
    <w:rsid w:val="004E4D35"/>
    <w:rsid w:val="004E519A"/>
    <w:rsid w:val="004E5790"/>
    <w:rsid w:val="004E6377"/>
    <w:rsid w:val="004F2D14"/>
    <w:rsid w:val="00502B21"/>
    <w:rsid w:val="00506F69"/>
    <w:rsid w:val="00507D87"/>
    <w:rsid w:val="00510747"/>
    <w:rsid w:val="005166A9"/>
    <w:rsid w:val="00520AF8"/>
    <w:rsid w:val="00521CA8"/>
    <w:rsid w:val="00526704"/>
    <w:rsid w:val="00531DC5"/>
    <w:rsid w:val="00541ED3"/>
    <w:rsid w:val="00546790"/>
    <w:rsid w:val="0054724A"/>
    <w:rsid w:val="00555AEC"/>
    <w:rsid w:val="00556367"/>
    <w:rsid w:val="005625AB"/>
    <w:rsid w:val="005644B4"/>
    <w:rsid w:val="00564A36"/>
    <w:rsid w:val="00565D36"/>
    <w:rsid w:val="00571728"/>
    <w:rsid w:val="00574565"/>
    <w:rsid w:val="00575582"/>
    <w:rsid w:val="00582918"/>
    <w:rsid w:val="00582C91"/>
    <w:rsid w:val="00587EF3"/>
    <w:rsid w:val="005950D1"/>
    <w:rsid w:val="005A28D7"/>
    <w:rsid w:val="005A2E35"/>
    <w:rsid w:val="005B5962"/>
    <w:rsid w:val="005C0E0E"/>
    <w:rsid w:val="005C5B6E"/>
    <w:rsid w:val="005C625B"/>
    <w:rsid w:val="005D7059"/>
    <w:rsid w:val="005E1D7A"/>
    <w:rsid w:val="005E3C13"/>
    <w:rsid w:val="005E4A55"/>
    <w:rsid w:val="005E4AEF"/>
    <w:rsid w:val="005E4DD1"/>
    <w:rsid w:val="00602769"/>
    <w:rsid w:val="00605CA8"/>
    <w:rsid w:val="006109F5"/>
    <w:rsid w:val="00612325"/>
    <w:rsid w:val="0061467C"/>
    <w:rsid w:val="0062331D"/>
    <w:rsid w:val="00627C1F"/>
    <w:rsid w:val="0063407D"/>
    <w:rsid w:val="006562AE"/>
    <w:rsid w:val="00665689"/>
    <w:rsid w:val="00666A20"/>
    <w:rsid w:val="006745D0"/>
    <w:rsid w:val="00677AD9"/>
    <w:rsid w:val="00681A65"/>
    <w:rsid w:val="00681DEE"/>
    <w:rsid w:val="00683FC2"/>
    <w:rsid w:val="00683FC8"/>
    <w:rsid w:val="0068416E"/>
    <w:rsid w:val="0068464D"/>
    <w:rsid w:val="006953D3"/>
    <w:rsid w:val="006A2749"/>
    <w:rsid w:val="006A3152"/>
    <w:rsid w:val="006A57EF"/>
    <w:rsid w:val="006B54EC"/>
    <w:rsid w:val="006C1CAD"/>
    <w:rsid w:val="006C772A"/>
    <w:rsid w:val="006D31AC"/>
    <w:rsid w:val="006D75A4"/>
    <w:rsid w:val="006E32C1"/>
    <w:rsid w:val="006E7EEF"/>
    <w:rsid w:val="006F0604"/>
    <w:rsid w:val="006F1A0D"/>
    <w:rsid w:val="007021EA"/>
    <w:rsid w:val="00705C22"/>
    <w:rsid w:val="007143C5"/>
    <w:rsid w:val="00717D29"/>
    <w:rsid w:val="00720482"/>
    <w:rsid w:val="007206F6"/>
    <w:rsid w:val="00723D9B"/>
    <w:rsid w:val="00733E76"/>
    <w:rsid w:val="00737A6F"/>
    <w:rsid w:val="00740179"/>
    <w:rsid w:val="00741AAB"/>
    <w:rsid w:val="00742422"/>
    <w:rsid w:val="007530EB"/>
    <w:rsid w:val="007575C2"/>
    <w:rsid w:val="0076252E"/>
    <w:rsid w:val="00775755"/>
    <w:rsid w:val="00775F0A"/>
    <w:rsid w:val="00784D17"/>
    <w:rsid w:val="00785B12"/>
    <w:rsid w:val="007871FE"/>
    <w:rsid w:val="007933E3"/>
    <w:rsid w:val="007A0552"/>
    <w:rsid w:val="007A4819"/>
    <w:rsid w:val="007A5BF7"/>
    <w:rsid w:val="007A77F0"/>
    <w:rsid w:val="007B3F4C"/>
    <w:rsid w:val="007D5C93"/>
    <w:rsid w:val="007E46FC"/>
    <w:rsid w:val="007F36F0"/>
    <w:rsid w:val="007F4D3E"/>
    <w:rsid w:val="00800287"/>
    <w:rsid w:val="0080581A"/>
    <w:rsid w:val="00812F6B"/>
    <w:rsid w:val="0081448B"/>
    <w:rsid w:val="0081536A"/>
    <w:rsid w:val="00815531"/>
    <w:rsid w:val="00823993"/>
    <w:rsid w:val="00832D32"/>
    <w:rsid w:val="00845D69"/>
    <w:rsid w:val="00847813"/>
    <w:rsid w:val="00852D12"/>
    <w:rsid w:val="00854DD6"/>
    <w:rsid w:val="00857A8F"/>
    <w:rsid w:val="008604A0"/>
    <w:rsid w:val="00863B3E"/>
    <w:rsid w:val="00864D0F"/>
    <w:rsid w:val="00870735"/>
    <w:rsid w:val="00871E96"/>
    <w:rsid w:val="00873FB2"/>
    <w:rsid w:val="00877133"/>
    <w:rsid w:val="00884AB3"/>
    <w:rsid w:val="0088767C"/>
    <w:rsid w:val="008879EE"/>
    <w:rsid w:val="00890DAC"/>
    <w:rsid w:val="00890EE6"/>
    <w:rsid w:val="00890FD8"/>
    <w:rsid w:val="0089355C"/>
    <w:rsid w:val="008A1F6E"/>
    <w:rsid w:val="008A32F7"/>
    <w:rsid w:val="008A53BA"/>
    <w:rsid w:val="008B4EC4"/>
    <w:rsid w:val="008C635C"/>
    <w:rsid w:val="008C6833"/>
    <w:rsid w:val="008C7441"/>
    <w:rsid w:val="008D153C"/>
    <w:rsid w:val="008E077B"/>
    <w:rsid w:val="008E0931"/>
    <w:rsid w:val="008E18D4"/>
    <w:rsid w:val="008E225F"/>
    <w:rsid w:val="008E3048"/>
    <w:rsid w:val="008F4295"/>
    <w:rsid w:val="008F4436"/>
    <w:rsid w:val="008F615A"/>
    <w:rsid w:val="008F77D7"/>
    <w:rsid w:val="009057EE"/>
    <w:rsid w:val="00906FEC"/>
    <w:rsid w:val="00907932"/>
    <w:rsid w:val="009159A7"/>
    <w:rsid w:val="0091707B"/>
    <w:rsid w:val="00917112"/>
    <w:rsid w:val="00920D0E"/>
    <w:rsid w:val="00921C57"/>
    <w:rsid w:val="0092267A"/>
    <w:rsid w:val="0092304B"/>
    <w:rsid w:val="009350A7"/>
    <w:rsid w:val="00935CFF"/>
    <w:rsid w:val="0093617C"/>
    <w:rsid w:val="00937843"/>
    <w:rsid w:val="00941B0C"/>
    <w:rsid w:val="00950C4A"/>
    <w:rsid w:val="00972BD1"/>
    <w:rsid w:val="00987BF7"/>
    <w:rsid w:val="00995684"/>
    <w:rsid w:val="00995EBD"/>
    <w:rsid w:val="009A0B7D"/>
    <w:rsid w:val="009A40B8"/>
    <w:rsid w:val="009A4762"/>
    <w:rsid w:val="009A60D6"/>
    <w:rsid w:val="009A7615"/>
    <w:rsid w:val="009A7D88"/>
    <w:rsid w:val="009B0D89"/>
    <w:rsid w:val="009B771D"/>
    <w:rsid w:val="009C0809"/>
    <w:rsid w:val="009C416D"/>
    <w:rsid w:val="009E301F"/>
    <w:rsid w:val="00A00A1D"/>
    <w:rsid w:val="00A00ED6"/>
    <w:rsid w:val="00A03FD5"/>
    <w:rsid w:val="00A0650D"/>
    <w:rsid w:val="00A111DC"/>
    <w:rsid w:val="00A1678A"/>
    <w:rsid w:val="00A20E14"/>
    <w:rsid w:val="00A30886"/>
    <w:rsid w:val="00A35C57"/>
    <w:rsid w:val="00A452AE"/>
    <w:rsid w:val="00A466BF"/>
    <w:rsid w:val="00A62277"/>
    <w:rsid w:val="00A765AC"/>
    <w:rsid w:val="00A7684C"/>
    <w:rsid w:val="00A87051"/>
    <w:rsid w:val="00A87840"/>
    <w:rsid w:val="00A906B0"/>
    <w:rsid w:val="00A9646F"/>
    <w:rsid w:val="00AA3674"/>
    <w:rsid w:val="00AA4765"/>
    <w:rsid w:val="00AA576D"/>
    <w:rsid w:val="00AB17FF"/>
    <w:rsid w:val="00AB1F63"/>
    <w:rsid w:val="00AB760C"/>
    <w:rsid w:val="00AC192F"/>
    <w:rsid w:val="00AD1B1A"/>
    <w:rsid w:val="00AD6B0C"/>
    <w:rsid w:val="00AD7F16"/>
    <w:rsid w:val="00AE3FA7"/>
    <w:rsid w:val="00AE4E5F"/>
    <w:rsid w:val="00AF3C50"/>
    <w:rsid w:val="00B07AB3"/>
    <w:rsid w:val="00B169AC"/>
    <w:rsid w:val="00B21CBB"/>
    <w:rsid w:val="00B23B3F"/>
    <w:rsid w:val="00B23CFD"/>
    <w:rsid w:val="00B41D44"/>
    <w:rsid w:val="00B4262A"/>
    <w:rsid w:val="00B4529A"/>
    <w:rsid w:val="00B47522"/>
    <w:rsid w:val="00B55CED"/>
    <w:rsid w:val="00B6094B"/>
    <w:rsid w:val="00B63938"/>
    <w:rsid w:val="00B65993"/>
    <w:rsid w:val="00B83F82"/>
    <w:rsid w:val="00B84806"/>
    <w:rsid w:val="00B873CD"/>
    <w:rsid w:val="00B937AD"/>
    <w:rsid w:val="00B95EB0"/>
    <w:rsid w:val="00BA68D1"/>
    <w:rsid w:val="00BA7968"/>
    <w:rsid w:val="00BB02FC"/>
    <w:rsid w:val="00BB22C1"/>
    <w:rsid w:val="00BB25C2"/>
    <w:rsid w:val="00BC21AA"/>
    <w:rsid w:val="00BC277F"/>
    <w:rsid w:val="00BC3726"/>
    <w:rsid w:val="00BD4586"/>
    <w:rsid w:val="00BD61C3"/>
    <w:rsid w:val="00BE2119"/>
    <w:rsid w:val="00BE4F79"/>
    <w:rsid w:val="00BE5626"/>
    <w:rsid w:val="00BE60C5"/>
    <w:rsid w:val="00BE6EA7"/>
    <w:rsid w:val="00BF78C9"/>
    <w:rsid w:val="00C02385"/>
    <w:rsid w:val="00C04C78"/>
    <w:rsid w:val="00C053A1"/>
    <w:rsid w:val="00C06849"/>
    <w:rsid w:val="00C06BCF"/>
    <w:rsid w:val="00C13E77"/>
    <w:rsid w:val="00C1490B"/>
    <w:rsid w:val="00C32102"/>
    <w:rsid w:val="00C50000"/>
    <w:rsid w:val="00C512A2"/>
    <w:rsid w:val="00C60310"/>
    <w:rsid w:val="00C61BF8"/>
    <w:rsid w:val="00C64C76"/>
    <w:rsid w:val="00C90AC9"/>
    <w:rsid w:val="00C96078"/>
    <w:rsid w:val="00C96CED"/>
    <w:rsid w:val="00C9715D"/>
    <w:rsid w:val="00CA0D8C"/>
    <w:rsid w:val="00CA55F2"/>
    <w:rsid w:val="00CA59E9"/>
    <w:rsid w:val="00CB061B"/>
    <w:rsid w:val="00CB6664"/>
    <w:rsid w:val="00CD3048"/>
    <w:rsid w:val="00CE1BD7"/>
    <w:rsid w:val="00CE6CE4"/>
    <w:rsid w:val="00CE759C"/>
    <w:rsid w:val="00CE7911"/>
    <w:rsid w:val="00CF10C8"/>
    <w:rsid w:val="00CF1F4E"/>
    <w:rsid w:val="00D070EA"/>
    <w:rsid w:val="00D15C96"/>
    <w:rsid w:val="00D160FF"/>
    <w:rsid w:val="00D20300"/>
    <w:rsid w:val="00D25077"/>
    <w:rsid w:val="00D267C0"/>
    <w:rsid w:val="00D279DC"/>
    <w:rsid w:val="00D307C1"/>
    <w:rsid w:val="00D3239C"/>
    <w:rsid w:val="00D33300"/>
    <w:rsid w:val="00D40A3E"/>
    <w:rsid w:val="00D47895"/>
    <w:rsid w:val="00D55FA1"/>
    <w:rsid w:val="00D631AE"/>
    <w:rsid w:val="00D6333F"/>
    <w:rsid w:val="00D7551A"/>
    <w:rsid w:val="00D77BBB"/>
    <w:rsid w:val="00D82279"/>
    <w:rsid w:val="00D84B89"/>
    <w:rsid w:val="00D90C07"/>
    <w:rsid w:val="00D928ED"/>
    <w:rsid w:val="00D93778"/>
    <w:rsid w:val="00DA041E"/>
    <w:rsid w:val="00DA1642"/>
    <w:rsid w:val="00DB3D4C"/>
    <w:rsid w:val="00DD01C0"/>
    <w:rsid w:val="00DD0497"/>
    <w:rsid w:val="00DD3DD8"/>
    <w:rsid w:val="00DD7B9E"/>
    <w:rsid w:val="00DD7F72"/>
    <w:rsid w:val="00DE3AD9"/>
    <w:rsid w:val="00DE3D24"/>
    <w:rsid w:val="00E04BC0"/>
    <w:rsid w:val="00E063B2"/>
    <w:rsid w:val="00E11CF3"/>
    <w:rsid w:val="00E1744F"/>
    <w:rsid w:val="00E30DCE"/>
    <w:rsid w:val="00E3141E"/>
    <w:rsid w:val="00E336FF"/>
    <w:rsid w:val="00E33A81"/>
    <w:rsid w:val="00E3586B"/>
    <w:rsid w:val="00E36881"/>
    <w:rsid w:val="00E37D22"/>
    <w:rsid w:val="00E40F77"/>
    <w:rsid w:val="00E42470"/>
    <w:rsid w:val="00E45AA3"/>
    <w:rsid w:val="00E466A4"/>
    <w:rsid w:val="00E52773"/>
    <w:rsid w:val="00E60648"/>
    <w:rsid w:val="00E615C1"/>
    <w:rsid w:val="00E71AEF"/>
    <w:rsid w:val="00E7470F"/>
    <w:rsid w:val="00E76DB1"/>
    <w:rsid w:val="00E817D6"/>
    <w:rsid w:val="00E909F5"/>
    <w:rsid w:val="00E91112"/>
    <w:rsid w:val="00EA1811"/>
    <w:rsid w:val="00EA4716"/>
    <w:rsid w:val="00EA4B55"/>
    <w:rsid w:val="00EA5DB7"/>
    <w:rsid w:val="00EB1D73"/>
    <w:rsid w:val="00EB5CC5"/>
    <w:rsid w:val="00EC52DE"/>
    <w:rsid w:val="00EC6273"/>
    <w:rsid w:val="00EC6D27"/>
    <w:rsid w:val="00ED0170"/>
    <w:rsid w:val="00ED2A98"/>
    <w:rsid w:val="00ED4F78"/>
    <w:rsid w:val="00ED7801"/>
    <w:rsid w:val="00EE086D"/>
    <w:rsid w:val="00EE5B6A"/>
    <w:rsid w:val="00EE6F6D"/>
    <w:rsid w:val="00EF15C4"/>
    <w:rsid w:val="00EF57DD"/>
    <w:rsid w:val="00EF6682"/>
    <w:rsid w:val="00F13873"/>
    <w:rsid w:val="00F22A45"/>
    <w:rsid w:val="00F30E90"/>
    <w:rsid w:val="00F32734"/>
    <w:rsid w:val="00F3790B"/>
    <w:rsid w:val="00F37C1E"/>
    <w:rsid w:val="00F4577C"/>
    <w:rsid w:val="00F46ADA"/>
    <w:rsid w:val="00F53B8F"/>
    <w:rsid w:val="00F62335"/>
    <w:rsid w:val="00F755C8"/>
    <w:rsid w:val="00F75E39"/>
    <w:rsid w:val="00F80B75"/>
    <w:rsid w:val="00F96C47"/>
    <w:rsid w:val="00FA513D"/>
    <w:rsid w:val="00FA7C2F"/>
    <w:rsid w:val="00FB7142"/>
    <w:rsid w:val="00FC1148"/>
    <w:rsid w:val="00FC1AD5"/>
    <w:rsid w:val="00FC7E90"/>
    <w:rsid w:val="00FD23C4"/>
    <w:rsid w:val="00FE1A2B"/>
    <w:rsid w:val="00FE4715"/>
    <w:rsid w:val="00FE5AB0"/>
    <w:rsid w:val="00FE77EB"/>
    <w:rsid w:val="00FF3799"/>
    <w:rsid w:val="00FF6734"/>
    <w:rsid w:val="32FB3377"/>
    <w:rsid w:val="597A0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3D59001"/>
  <w14:defaultImageDpi w14:val="330"/>
  <w15:docId w15:val="{B8D4D423-13DA-4CE4-AE2B-39D52447FFB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  <w:style w:type="paragraph" w:styleId="Contact" w:customStyle="1">
    <w:name w:val="Contact"/>
    <w:basedOn w:val="Normal"/>
    <w:qFormat/>
    <w:rsid w:val="00BE5626"/>
    <w:pPr>
      <w:widowControl w:val="0"/>
      <w:tabs>
        <w:tab w:val="center" w:pos="5400"/>
      </w:tabs>
      <w:suppressAutoHyphens/>
      <w:spacing w:line="276" w:lineRule="auto"/>
      <w:contextualSpacing/>
      <w:jc w:val="center"/>
    </w:pPr>
    <w:rPr>
      <w:rFonts w:ascii="Georgia" w:hAnsi="Georgia" w:eastAsia="Arial" w:cs="Arial"/>
      <w:color w:val="666666"/>
      <w:sz w:val="20"/>
      <w:szCs w:val="22"/>
    </w:rPr>
  </w:style>
  <w:style w:type="paragraph" w:styleId="Normalwithleftindent" w:customStyle="1">
    <w:name w:val="Normal with left indent"/>
    <w:basedOn w:val="Normal"/>
    <w:qFormat/>
    <w:rsid w:val="001B2B93"/>
    <w:pPr>
      <w:widowControl w:val="0"/>
      <w:spacing w:line="276" w:lineRule="auto"/>
      <w:ind w:left="1440"/>
      <w:contextualSpacing/>
    </w:pPr>
    <w:rPr>
      <w:rFonts w:ascii="Arial" w:hAnsi="Arial" w:eastAsia="Arial" w:cs="Arial"/>
      <w:color w:val="666666"/>
      <w:sz w:val="20"/>
      <w:szCs w:val="22"/>
    </w:rPr>
  </w:style>
  <w:style w:type="paragraph" w:styleId="NoSpacing">
    <w:name w:val="No Spacing"/>
    <w:uiPriority w:val="1"/>
    <w:qFormat/>
    <w:rsid w:val="001B2B93"/>
    <w:rPr>
      <w:rFonts w:asciiTheme="majorHAnsi" w:hAnsiTheme="majorHAnsi" w:eastAsiaTheme="minorHAnsi"/>
      <w:sz w:val="22"/>
      <w:szCs w:val="22"/>
    </w:rPr>
  </w:style>
  <w:style xmlns:w14="http://schemas.microsoft.com/office/word/2010/wordml" xmlns:mc="http://schemas.openxmlformats.org/markup-compatibility/2006" xmlns:w="http://schemas.openxmlformats.org/wordprocessingml/2006/main" w:type="character" w:styleId="Heading4Char" w:customStyle="1" mc:Ignorable="w14">
    <w:name xmlns:w="http://schemas.openxmlformats.org/wordprocessingml/2006/main" w:val="Heading 4 Char"/>
    <w:basedOn xmlns:w="http://schemas.openxmlformats.org/wordprocessingml/2006/main" w:val="DefaultParagraphFont"/>
    <w:link xmlns:w="http://schemas.openxmlformats.org/wordprocessingml/2006/main" w:val="Heading4"/>
    <w:uiPriority xmlns:w="http://schemas.openxmlformats.org/wordprocessingml/2006/main" w:val="9"/>
    <w:rPr xmlns:w="http://schemas.openxmlformats.org/wordprocessingml/2006/main">
      <w:rFonts w:asciiTheme="majorHAnsi" w:hAnsiTheme="majorHAnsi" w:eastAsiaTheme="majorEastAsia" w:cstheme="majorBidi"/>
      <w:i/>
      <w:iCs/>
      <w:color w:val="2E74B5" w:themeColor="accent1" w:themeShade="BF"/>
    </w:rPr>
  </w:style>
  <w:style xmlns:w14="http://schemas.microsoft.com/office/word/2010/wordml" xmlns:mc="http://schemas.openxmlformats.org/markup-compatibility/2006" xmlns:w="http://schemas.openxmlformats.org/wordprocessingml/2006/main" w:type="paragraph" w:styleId="Heading4" mc:Ignorable="w14">
    <w:name xmlns:w="http://schemas.openxmlformats.org/wordprocessingml/2006/main" w:val="heading 4"/>
    <w:basedOn xmlns:w="http://schemas.openxmlformats.org/wordprocessingml/2006/main" w:val="Normal"/>
    <w:next xmlns:w="http://schemas.openxmlformats.org/wordprocessingml/2006/main" w:val="Normal"/>
    <w:link xmlns:w="http://schemas.openxmlformats.org/wordprocessingml/2006/main" w:val="Heading4Char"/>
    <w:uiPriority xmlns:w="http://schemas.openxmlformats.org/wordprocessingml/2006/main" w:val="9"/>
    <w:unhideWhenUsed xmlns:w="http://schemas.openxmlformats.org/wordprocessingml/2006/main"/>
    <w:qFormat xmlns:w="http://schemas.openxmlformats.org/wordprocessingml/2006/main"/>
    <w:pPr xmlns:w="http://schemas.openxmlformats.org/wordprocessingml/2006/main">
      <w:keepNext xmlns:w="http://schemas.openxmlformats.org/wordprocessingml/2006/main"/>
      <w:keepLines xmlns:w="http://schemas.openxmlformats.org/wordprocessingml/2006/main"/>
      <w:spacing xmlns:w="http://schemas.openxmlformats.org/wordprocessingml/2006/main" w:before="40" w:after="0"/>
      <w:outlineLvl xmlns:w="http://schemas.openxmlformats.org/wordprocessingml/2006/main" w:val="3"/>
    </w:pPr>
    <w:rPr xmlns:w="http://schemas.openxmlformats.org/wordprocessingml/2006/main">
      <w:rFonts w:asciiTheme="majorHAnsi" w:hAnsiTheme="majorHAnsi" w:eastAsiaTheme="majorEastAsia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yperlink" Target="mailto:bcocanig@gmail.com" TargetMode="External" Id="Rfc20c497048a4ef4" /><Relationship Type="http://schemas.openxmlformats.org/officeDocument/2006/relationships/hyperlink" Target="https://bcocanig.tech" TargetMode="External" Id="R1aed6c8ead764d4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DAC76FA-5CF9-4E08-A161-5B8E42DCB9E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Manager/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/>
  <lastModifiedBy>Brandon Cocanig</lastModifiedBy>
  <revision>3</revision>
  <dcterms:created xsi:type="dcterms:W3CDTF">2021-03-08T16:49:00.0000000Z</dcterms:created>
  <dcterms:modified xsi:type="dcterms:W3CDTF">2022-12-19T17:21:45.5317240Z</dcterms:modified>
</coreProperties>
</file>